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11"/>
        <w:gridCol w:w="3590"/>
        <w:gridCol w:w="491"/>
        <w:gridCol w:w="3202"/>
      </w:tblGrid>
      <w:tr w:rsidR="0049363D" w:rsidRPr="001464C5" w14:paraId="45C274AD" w14:textId="77777777" w:rsidTr="00BE620A">
        <w:trPr>
          <w:trHeight w:val="57"/>
          <w:jc w:val="center"/>
        </w:trPr>
        <w:tc>
          <w:tcPr>
            <w:tcW w:w="3711" w:type="dxa"/>
            <w:vAlign w:val="center"/>
          </w:tcPr>
          <w:p w14:paraId="5BE0D3A5" w14:textId="135B8204" w:rsidR="00DA43B2" w:rsidRPr="003E4526" w:rsidRDefault="00871232" w:rsidP="000B7E84">
            <w:pPr>
              <w:snapToGrid w:val="0"/>
              <w:rPr>
                <w:rFonts w:ascii="Helvetica Neue Light" w:hAnsi="Helvetica Neue Light" w:cs="Lucida Grande"/>
                <w:sz w:val="16"/>
                <w:szCs w:val="16"/>
              </w:rPr>
            </w:pPr>
            <w:r>
              <w:rPr>
                <w:rFonts w:ascii="Helvetica Neue Light" w:hAnsi="Helvetica Neue Light" w:cs="Lucida Grande"/>
                <w:sz w:val="16"/>
                <w:szCs w:val="16"/>
              </w:rPr>
              <w:t>Dallas</w:t>
            </w:r>
            <w:r w:rsidR="003E4526" w:rsidRPr="003E4526">
              <w:rPr>
                <w:rFonts w:ascii="Helvetica Neue Light" w:hAnsi="Helvetica Neue Light" w:cs="Lucida Grande"/>
                <w:sz w:val="16"/>
                <w:szCs w:val="16"/>
              </w:rPr>
              <w:t xml:space="preserve">, </w:t>
            </w:r>
            <w:r>
              <w:rPr>
                <w:rFonts w:ascii="Helvetica Neue Light" w:hAnsi="Helvetica Neue Light" w:cs="Lucida Grande"/>
                <w:sz w:val="16"/>
                <w:szCs w:val="16"/>
              </w:rPr>
              <w:t>Texas</w:t>
            </w:r>
            <w:r w:rsidR="003E4526">
              <w:rPr>
                <w:rFonts w:ascii="Helvetica Neue Light" w:hAnsi="Helvetica Neue Light" w:cs="Lucida Grande"/>
                <w:sz w:val="16"/>
                <w:szCs w:val="16"/>
              </w:rPr>
              <w:t xml:space="preserve"> (</w:t>
            </w:r>
            <w:r w:rsidR="00BD5BB1">
              <w:rPr>
                <w:rFonts w:ascii="Helvetica Neue Light" w:hAnsi="Helvetica Neue Light" w:cs="Lucida Grande"/>
                <w:sz w:val="16"/>
                <w:szCs w:val="16"/>
              </w:rPr>
              <w:t>United States</w:t>
            </w:r>
            <w:r w:rsidR="003E4526">
              <w:rPr>
                <w:rFonts w:ascii="Helvetica Neue Light" w:hAnsi="Helvetica Neue Light" w:cs="Lucida Grande"/>
                <w:sz w:val="16"/>
                <w:szCs w:val="16"/>
              </w:rPr>
              <w:t>)</w:t>
            </w:r>
          </w:p>
          <w:p w14:paraId="0E5E95A6" w14:textId="286DB9B1" w:rsidR="00DA43B2" w:rsidRPr="003E4526" w:rsidRDefault="00E816FF" w:rsidP="000B7E84">
            <w:pPr>
              <w:snapToGrid w:val="0"/>
              <w:rPr>
                <w:rFonts w:ascii="Helvetica Neue Light" w:hAnsi="Helvetica Neue Light" w:cs="Lucida Grande"/>
                <w:sz w:val="16"/>
                <w:szCs w:val="16"/>
              </w:rPr>
            </w:pPr>
            <w:r w:rsidRPr="003E4526">
              <w:rPr>
                <w:rFonts w:ascii="Helvetica Neue Light" w:hAnsi="Helvetica Neue Light" w:cs="Lucida Grande"/>
                <w:sz w:val="16"/>
                <w:szCs w:val="16"/>
              </w:rPr>
              <w:t>(</w:t>
            </w:r>
            <w:r w:rsidR="00DA43B2" w:rsidRPr="003E4526">
              <w:rPr>
                <w:rFonts w:ascii="Helvetica Neue Light" w:hAnsi="Helvetica Neue Light" w:cs="Lucida Grande"/>
                <w:sz w:val="16"/>
                <w:szCs w:val="16"/>
              </w:rPr>
              <w:t>+</w:t>
            </w:r>
            <w:r w:rsidR="00871232">
              <w:rPr>
                <w:rFonts w:ascii="Helvetica Neue Light" w:hAnsi="Helvetica Neue Light" w:cs="Lucida Grande"/>
                <w:sz w:val="16"/>
                <w:szCs w:val="16"/>
              </w:rPr>
              <w:t>1</w:t>
            </w:r>
            <w:r w:rsidRPr="003E4526">
              <w:rPr>
                <w:rFonts w:ascii="Helvetica Neue Light" w:hAnsi="Helvetica Neue Light" w:cs="Lucida Grande"/>
                <w:sz w:val="16"/>
                <w:szCs w:val="16"/>
              </w:rPr>
              <w:t xml:space="preserve">) </w:t>
            </w:r>
            <w:r w:rsidR="00871232">
              <w:rPr>
                <w:rFonts w:ascii="Helvetica Neue Light" w:hAnsi="Helvetica Neue Light" w:cs="Lucida Grande"/>
                <w:sz w:val="16"/>
                <w:szCs w:val="16"/>
              </w:rPr>
              <w:t>469</w:t>
            </w:r>
            <w:r w:rsidR="003E4526">
              <w:rPr>
                <w:rFonts w:ascii="Helvetica Neue Light" w:hAnsi="Helvetica Neue Light" w:cs="Lucida Grande"/>
                <w:sz w:val="16"/>
                <w:szCs w:val="16"/>
              </w:rPr>
              <w:t xml:space="preserve"> </w:t>
            </w:r>
            <w:r w:rsidR="00871232">
              <w:rPr>
                <w:rFonts w:ascii="Helvetica Neue Light" w:hAnsi="Helvetica Neue Light" w:cs="Lucida Grande"/>
                <w:sz w:val="16"/>
                <w:szCs w:val="16"/>
              </w:rPr>
              <w:t>605</w:t>
            </w:r>
            <w:r w:rsidR="003E4526">
              <w:rPr>
                <w:rFonts w:ascii="Helvetica Neue Light" w:hAnsi="Helvetica Neue Light" w:cs="Lucida Grande"/>
                <w:sz w:val="16"/>
                <w:szCs w:val="16"/>
              </w:rPr>
              <w:t xml:space="preserve"> </w:t>
            </w:r>
            <w:r w:rsidR="00871232">
              <w:rPr>
                <w:rFonts w:ascii="Helvetica Neue Light" w:hAnsi="Helvetica Neue Light" w:cs="Lucida Grande"/>
                <w:sz w:val="16"/>
                <w:szCs w:val="16"/>
              </w:rPr>
              <w:t>7013</w:t>
            </w:r>
          </w:p>
          <w:p w14:paraId="64B08B3A" w14:textId="0FFE9021" w:rsidR="004A3705" w:rsidRPr="003E4526" w:rsidRDefault="00871232" w:rsidP="000B7E84">
            <w:pPr>
              <w:snapToGrid w:val="0"/>
              <w:rPr>
                <w:rFonts w:ascii="Helvetica Neue Light" w:hAnsi="Helvetica Neue Light" w:cs="Lucida Grande"/>
                <w:sz w:val="18"/>
                <w:szCs w:val="18"/>
              </w:rPr>
            </w:pPr>
            <w:r>
              <w:rPr>
                <w:rFonts w:ascii="Helvetica Neue Light" w:hAnsi="Helvetica Neue Light" w:cs="Lucida Grande"/>
                <w:sz w:val="16"/>
                <w:szCs w:val="16"/>
              </w:rPr>
              <w:t>David.</w:t>
            </w:r>
            <w:r w:rsidR="00F875AD">
              <w:rPr>
                <w:rFonts w:ascii="Helvetica Neue Light" w:hAnsi="Helvetica Neue Light" w:cs="Lucida Grande"/>
                <w:sz w:val="16"/>
                <w:szCs w:val="16"/>
              </w:rPr>
              <w:t>S</w:t>
            </w:r>
            <w:r>
              <w:rPr>
                <w:rFonts w:ascii="Helvetica Neue Light" w:hAnsi="Helvetica Neue Light" w:cs="Lucida Grande"/>
                <w:sz w:val="16"/>
                <w:szCs w:val="16"/>
              </w:rPr>
              <w:t>ong78th</w:t>
            </w:r>
            <w:r w:rsidR="00B213F5" w:rsidRPr="003E4526">
              <w:rPr>
                <w:rFonts w:ascii="Helvetica Neue Light" w:hAnsi="Helvetica Neue Light" w:cs="Lucida Grande"/>
                <w:sz w:val="16"/>
                <w:szCs w:val="16"/>
              </w:rPr>
              <w:t>@</w:t>
            </w:r>
            <w:r>
              <w:rPr>
                <w:rFonts w:ascii="Helvetica Neue Light" w:hAnsi="Helvetica Neue Light" w:cs="Lucida Grande"/>
                <w:sz w:val="16"/>
                <w:szCs w:val="16"/>
              </w:rPr>
              <w:t>g</w:t>
            </w:r>
            <w:r w:rsidR="003E4526">
              <w:rPr>
                <w:rFonts w:ascii="Helvetica Neue Light" w:hAnsi="Helvetica Neue Light" w:cs="Lucida Grande"/>
                <w:sz w:val="16"/>
                <w:szCs w:val="16"/>
              </w:rPr>
              <w:t>mail</w:t>
            </w:r>
            <w:r w:rsidR="00B213F5" w:rsidRPr="003E4526">
              <w:rPr>
                <w:rFonts w:ascii="Helvetica Neue Light" w:hAnsi="Helvetica Neue Light" w:cs="Lucida Grande"/>
                <w:sz w:val="16"/>
                <w:szCs w:val="16"/>
              </w:rPr>
              <w:t>.</w:t>
            </w:r>
            <w:r w:rsidR="003E4526">
              <w:rPr>
                <w:rFonts w:ascii="Helvetica Neue Light" w:hAnsi="Helvetica Neue Light" w:cs="Lucida Grande"/>
                <w:sz w:val="16"/>
                <w:szCs w:val="16"/>
              </w:rPr>
              <w:t>com</w:t>
            </w:r>
          </w:p>
        </w:tc>
        <w:tc>
          <w:tcPr>
            <w:tcW w:w="3590" w:type="dxa"/>
            <w:vAlign w:val="center"/>
          </w:tcPr>
          <w:p w14:paraId="2727DD86" w14:textId="17F73D63" w:rsidR="007823D6" w:rsidRPr="001464C5" w:rsidRDefault="008328C2" w:rsidP="000B7E84">
            <w:pPr>
              <w:snapToGrid w:val="0"/>
              <w:jc w:val="center"/>
              <w:rPr>
                <w:rFonts w:ascii="Helvetica Neue Medium" w:hAnsi="Helvetica Neue Medium" w:cs="Lucida Grande"/>
                <w:sz w:val="36"/>
                <w:szCs w:val="36"/>
              </w:rPr>
            </w:pPr>
            <w:r>
              <w:rPr>
                <w:rFonts w:ascii="Helvetica Neue Medium" w:hAnsi="Helvetica Neue Medium" w:cs="Lucida Grande"/>
                <w:sz w:val="36"/>
                <w:szCs w:val="36"/>
              </w:rPr>
              <w:t>David Song</w:t>
            </w:r>
          </w:p>
        </w:tc>
        <w:tc>
          <w:tcPr>
            <w:tcW w:w="3693" w:type="dxa"/>
            <w:gridSpan w:val="2"/>
            <w:vAlign w:val="center"/>
          </w:tcPr>
          <w:p w14:paraId="2BD3A787" w14:textId="54BF5C3F" w:rsidR="004A3705" w:rsidRPr="001464C5" w:rsidRDefault="00BD5BB1" w:rsidP="000B7E84">
            <w:pPr>
              <w:snapToGrid w:val="0"/>
              <w:jc w:val="right"/>
              <w:rPr>
                <w:rFonts w:ascii="Helvetica Neue Light" w:hAnsi="Helvetica Neue Light" w:cs="Lucida Grande"/>
                <w:color w:val="000000" w:themeColor="text1"/>
                <w:sz w:val="16"/>
                <w:szCs w:val="16"/>
              </w:rPr>
            </w:pPr>
            <w:r>
              <w:rPr>
                <w:rFonts w:ascii="Helvetica Neue Light" w:hAnsi="Helvetica Neue Light" w:cs="Lucida Grande"/>
                <w:sz w:val="16"/>
                <w:szCs w:val="16"/>
              </w:rPr>
              <w:t>F-1 Visa</w:t>
            </w:r>
          </w:p>
          <w:p w14:paraId="580B54D6" w14:textId="612346F3" w:rsidR="00AD22A1" w:rsidRPr="001464C5" w:rsidRDefault="00AD22A1" w:rsidP="000B7E84">
            <w:pPr>
              <w:snapToGrid w:val="0"/>
              <w:jc w:val="right"/>
              <w:rPr>
                <w:rFonts w:ascii="Helvetica Neue Light" w:hAnsi="Helvetica Neue Light" w:cs="Lucida Grande"/>
                <w:color w:val="000000" w:themeColor="text1"/>
                <w:sz w:val="16"/>
                <w:szCs w:val="16"/>
              </w:rPr>
            </w:pPr>
          </w:p>
        </w:tc>
      </w:tr>
      <w:tr w:rsidR="0049363D" w:rsidRPr="001464C5" w14:paraId="23A8718A" w14:textId="77777777" w:rsidTr="002E332D">
        <w:trPr>
          <w:trHeight w:val="57"/>
          <w:jc w:val="center"/>
        </w:trPr>
        <w:tc>
          <w:tcPr>
            <w:tcW w:w="10994" w:type="dxa"/>
            <w:gridSpan w:val="4"/>
            <w:vAlign w:val="center"/>
          </w:tcPr>
          <w:p w14:paraId="2D013DB1" w14:textId="12B67342" w:rsidR="00273241" w:rsidRPr="00BA4DB4" w:rsidRDefault="00273241" w:rsidP="000B7E84">
            <w:pPr>
              <w:snapToGrid w:val="0"/>
              <w:rPr>
                <w:rFonts w:ascii="Helvetica Neue Light" w:hAnsi="Helvetica Neue Light" w:cs="Lucida Grande"/>
                <w:sz w:val="20"/>
                <w:szCs w:val="20"/>
              </w:rPr>
            </w:pPr>
          </w:p>
        </w:tc>
      </w:tr>
      <w:tr w:rsidR="0049363D" w:rsidRPr="001464C5" w14:paraId="6D600B87" w14:textId="77777777" w:rsidTr="002E332D">
        <w:trPr>
          <w:trHeight w:val="57"/>
          <w:jc w:val="center"/>
        </w:trPr>
        <w:tc>
          <w:tcPr>
            <w:tcW w:w="10994" w:type="dxa"/>
            <w:gridSpan w:val="4"/>
            <w:tcBorders>
              <w:bottom w:val="single" w:sz="4" w:space="0" w:color="auto"/>
            </w:tcBorders>
            <w:vAlign w:val="center"/>
          </w:tcPr>
          <w:p w14:paraId="557B11A0" w14:textId="0E1A61B6" w:rsidR="00BE46B0" w:rsidRPr="001464C5" w:rsidRDefault="00C63C10" w:rsidP="00BA4DB4">
            <w:pPr>
              <w:snapToGrid w:val="0"/>
              <w:rPr>
                <w:rFonts w:ascii="Helvetica Neue Medium" w:hAnsi="Helvetica Neue Medium" w:cs="Lucida Grande"/>
                <w:sz w:val="22"/>
                <w:szCs w:val="22"/>
              </w:rPr>
            </w:pPr>
            <w:r w:rsidRPr="001464C5">
              <w:rPr>
                <w:rFonts w:ascii="Helvetica Neue Medium" w:hAnsi="Helvetica Neue Medium" w:cs="Lucida Grande"/>
                <w:sz w:val="22"/>
                <w:szCs w:val="22"/>
              </w:rPr>
              <w:t>Education</w:t>
            </w:r>
          </w:p>
        </w:tc>
      </w:tr>
      <w:tr w:rsidR="0049363D" w:rsidRPr="001464C5" w14:paraId="2D4E043D" w14:textId="77777777" w:rsidTr="002E332D">
        <w:trPr>
          <w:trHeight w:val="57"/>
          <w:jc w:val="center"/>
        </w:trPr>
        <w:tc>
          <w:tcPr>
            <w:tcW w:w="10994" w:type="dxa"/>
            <w:gridSpan w:val="4"/>
            <w:tcBorders>
              <w:top w:val="single" w:sz="4" w:space="0" w:color="auto"/>
            </w:tcBorders>
            <w:vAlign w:val="center"/>
          </w:tcPr>
          <w:p w14:paraId="3439ED36" w14:textId="77777777" w:rsidR="00BF7D1A" w:rsidRPr="001464C5" w:rsidRDefault="00BF7D1A" w:rsidP="000B7E84">
            <w:pPr>
              <w:snapToGrid w:val="0"/>
              <w:rPr>
                <w:rFonts w:ascii="Helvetica Neue Light" w:hAnsi="Helvetica Neue Light" w:cs="Lucida Grande"/>
                <w:sz w:val="10"/>
                <w:szCs w:val="10"/>
              </w:rPr>
            </w:pPr>
          </w:p>
        </w:tc>
      </w:tr>
      <w:tr w:rsidR="00B33584" w:rsidRPr="001464C5" w14:paraId="1E6045BC" w14:textId="77777777" w:rsidTr="00B878C1">
        <w:trPr>
          <w:trHeight w:val="324"/>
          <w:jc w:val="center"/>
        </w:trPr>
        <w:tc>
          <w:tcPr>
            <w:tcW w:w="7792" w:type="dxa"/>
            <w:gridSpan w:val="3"/>
            <w:vAlign w:val="center"/>
          </w:tcPr>
          <w:p w14:paraId="7C5F5CD2" w14:textId="6241B8AD" w:rsidR="00B33584" w:rsidRPr="001464C5" w:rsidRDefault="005E75F6" w:rsidP="000B7E84">
            <w:pPr>
              <w:snapToGrid w:val="0"/>
              <w:rPr>
                <w:rFonts w:ascii="Helvetica Neue Medium" w:hAnsi="Helvetica Neue Medium" w:cs="Lucida Grande"/>
                <w:sz w:val="20"/>
                <w:szCs w:val="20"/>
              </w:rPr>
            </w:pPr>
            <w:r>
              <w:rPr>
                <w:rFonts w:ascii="Helvetica Neue Medium" w:hAnsi="Helvetica Neue Medium" w:cs="Lucida Grande"/>
                <w:sz w:val="20"/>
                <w:szCs w:val="20"/>
              </w:rPr>
              <w:t>The University of Texas at Dallas</w:t>
            </w:r>
          </w:p>
        </w:tc>
        <w:tc>
          <w:tcPr>
            <w:tcW w:w="3202" w:type="dxa"/>
            <w:vAlign w:val="center"/>
          </w:tcPr>
          <w:p w14:paraId="3EBC60EE" w14:textId="38033A63" w:rsidR="00B33584" w:rsidRPr="001464C5" w:rsidRDefault="005E75F6" w:rsidP="000B7E84">
            <w:pPr>
              <w:snapToGrid w:val="0"/>
              <w:jc w:val="right"/>
              <w:rPr>
                <w:rFonts w:ascii="Helvetica Neue Medium" w:hAnsi="Helvetica Neue Medium" w:cs="Lucida Grande"/>
                <w:sz w:val="20"/>
                <w:szCs w:val="20"/>
              </w:rPr>
            </w:pPr>
            <w:r>
              <w:rPr>
                <w:rFonts w:ascii="Helvetica Neue Light" w:hAnsi="Helvetica Neue Light" w:cs="Lucida Grande"/>
                <w:sz w:val="20"/>
                <w:szCs w:val="20"/>
              </w:rPr>
              <w:t>Richardson</w:t>
            </w:r>
            <w:r w:rsidR="003E4526">
              <w:rPr>
                <w:rFonts w:ascii="Helvetica Neue Light" w:hAnsi="Helvetica Neue Light" w:cs="Lucida Grande"/>
                <w:sz w:val="20"/>
                <w:szCs w:val="20"/>
              </w:rPr>
              <w:t xml:space="preserve">, </w:t>
            </w:r>
            <w:r>
              <w:rPr>
                <w:rFonts w:ascii="Helvetica Neue Light" w:hAnsi="Helvetica Neue Light" w:cs="Lucida Grande"/>
                <w:sz w:val="20"/>
                <w:szCs w:val="20"/>
              </w:rPr>
              <w:t>Texas</w:t>
            </w:r>
          </w:p>
        </w:tc>
      </w:tr>
      <w:tr w:rsidR="00B33584" w:rsidRPr="001464C5" w14:paraId="7F74C911" w14:textId="77777777" w:rsidTr="00BE620A">
        <w:trPr>
          <w:trHeight w:val="57"/>
          <w:jc w:val="center"/>
        </w:trPr>
        <w:tc>
          <w:tcPr>
            <w:tcW w:w="7792" w:type="dxa"/>
            <w:gridSpan w:val="3"/>
            <w:vAlign w:val="center"/>
          </w:tcPr>
          <w:p w14:paraId="57D38A18" w14:textId="0E6EEF72" w:rsidR="00B33584" w:rsidRPr="001464C5" w:rsidRDefault="00B33584" w:rsidP="00EF2ED1">
            <w:pPr>
              <w:snapToGrid w:val="0"/>
              <w:spacing w:after="60"/>
              <w:rPr>
                <w:rFonts w:ascii="Helvetica Neue Light" w:hAnsi="Helvetica Neue Light" w:cs="Lucida Grande"/>
                <w:sz w:val="18"/>
                <w:szCs w:val="18"/>
              </w:rPr>
            </w:pPr>
            <w:r w:rsidRPr="001464C5">
              <w:rPr>
                <w:rFonts w:ascii="Helvetica Neue Light" w:hAnsi="Helvetica Neue Light" w:cs="Lucida Grande"/>
                <w:sz w:val="18"/>
                <w:szCs w:val="18"/>
              </w:rPr>
              <w:t xml:space="preserve">Bachelor of </w:t>
            </w:r>
            <w:r w:rsidR="003A2AAA">
              <w:rPr>
                <w:rFonts w:ascii="Helvetica Neue Light" w:hAnsi="Helvetica Neue Light" w:cs="Lucida Grande"/>
                <w:sz w:val="18"/>
                <w:szCs w:val="18"/>
              </w:rPr>
              <w:t xml:space="preserve">Science in </w:t>
            </w:r>
            <w:r w:rsidRPr="001464C5">
              <w:rPr>
                <w:rFonts w:ascii="Helvetica Neue Light" w:hAnsi="Helvetica Neue Light" w:cs="Lucida Grande"/>
                <w:sz w:val="18"/>
                <w:szCs w:val="18"/>
              </w:rPr>
              <w:t xml:space="preserve">Computer </w:t>
            </w:r>
            <w:r w:rsidR="005E75F6">
              <w:rPr>
                <w:rFonts w:ascii="Helvetica Neue Light" w:hAnsi="Helvetica Neue Light" w:cs="Lucida Grande"/>
                <w:sz w:val="18"/>
                <w:szCs w:val="18"/>
              </w:rPr>
              <w:t>Engineering</w:t>
            </w:r>
            <w:r w:rsidR="003A2AAA">
              <w:rPr>
                <w:rFonts w:ascii="Helvetica Neue Light" w:hAnsi="Helvetica Neue Light" w:cs="Lucida Grande"/>
                <w:sz w:val="18"/>
                <w:szCs w:val="18"/>
              </w:rPr>
              <w:t>; GPA 3.89</w:t>
            </w:r>
          </w:p>
        </w:tc>
        <w:tc>
          <w:tcPr>
            <w:tcW w:w="3202" w:type="dxa"/>
            <w:vAlign w:val="center"/>
          </w:tcPr>
          <w:p w14:paraId="48A51072" w14:textId="00CCE1BF" w:rsidR="00B33584" w:rsidRPr="001464C5" w:rsidRDefault="00E8303A" w:rsidP="00EF2ED1">
            <w:pPr>
              <w:snapToGrid w:val="0"/>
              <w:spacing w:after="60"/>
              <w:jc w:val="right"/>
              <w:rPr>
                <w:rFonts w:ascii="Helvetica Neue Light" w:hAnsi="Helvetica Neue Light" w:cs="Lucida Grande"/>
                <w:sz w:val="18"/>
                <w:szCs w:val="18"/>
              </w:rPr>
            </w:pPr>
            <w:r>
              <w:rPr>
                <w:rFonts w:ascii="Helvetica Neue Light" w:hAnsi="Helvetica Neue Light" w:cs="Lucida Grande"/>
                <w:sz w:val="18"/>
                <w:szCs w:val="18"/>
              </w:rPr>
              <w:t xml:space="preserve">Expected </w:t>
            </w:r>
            <w:r w:rsidR="005E75F6">
              <w:rPr>
                <w:rFonts w:ascii="Helvetica Neue Light" w:hAnsi="Helvetica Neue Light" w:cs="Lucida Grande"/>
                <w:sz w:val="18"/>
                <w:szCs w:val="18"/>
              </w:rPr>
              <w:t>Dec</w:t>
            </w:r>
            <w:r w:rsidR="00B33584" w:rsidRPr="001464C5">
              <w:rPr>
                <w:rFonts w:ascii="Helvetica Neue Light" w:hAnsi="Helvetica Neue Light" w:cs="Lucida Grande"/>
                <w:sz w:val="18"/>
                <w:szCs w:val="18"/>
              </w:rPr>
              <w:t xml:space="preserve"> 202</w:t>
            </w:r>
            <w:r w:rsidR="005E75F6">
              <w:rPr>
                <w:rFonts w:ascii="Helvetica Neue Light" w:hAnsi="Helvetica Neue Light" w:cs="Lucida Grande"/>
                <w:sz w:val="18"/>
                <w:szCs w:val="18"/>
              </w:rPr>
              <w:t>1</w:t>
            </w:r>
          </w:p>
        </w:tc>
      </w:tr>
      <w:tr w:rsidR="002133B2" w:rsidRPr="001464C5" w14:paraId="2AF37535" w14:textId="77777777" w:rsidTr="00BE620A">
        <w:trPr>
          <w:trHeight w:val="57"/>
          <w:jc w:val="center"/>
        </w:trPr>
        <w:tc>
          <w:tcPr>
            <w:tcW w:w="7792" w:type="dxa"/>
            <w:gridSpan w:val="3"/>
            <w:vAlign w:val="center"/>
          </w:tcPr>
          <w:p w14:paraId="6E512F62" w14:textId="45DA0C3D" w:rsidR="002133B2" w:rsidRPr="001464C5" w:rsidRDefault="002133B2" w:rsidP="002133B2">
            <w:pPr>
              <w:snapToGrid w:val="0"/>
              <w:spacing w:after="60"/>
              <w:rPr>
                <w:rFonts w:ascii="Helvetica Neue Light" w:hAnsi="Helvetica Neue Light" w:cs="Lucida Grande"/>
                <w:sz w:val="18"/>
                <w:szCs w:val="18"/>
              </w:rPr>
            </w:pPr>
            <w:r>
              <w:rPr>
                <w:rFonts w:ascii="Helvetica Neue Medium" w:hAnsi="Helvetica Neue Medium" w:cs="Lucida Grande"/>
                <w:sz w:val="20"/>
                <w:szCs w:val="20"/>
              </w:rPr>
              <w:t>Brookhaven College</w:t>
            </w:r>
          </w:p>
        </w:tc>
        <w:tc>
          <w:tcPr>
            <w:tcW w:w="3202" w:type="dxa"/>
            <w:vAlign w:val="center"/>
          </w:tcPr>
          <w:p w14:paraId="3B93AA27" w14:textId="6999C73F" w:rsidR="002133B2" w:rsidRDefault="002133B2" w:rsidP="002133B2">
            <w:pPr>
              <w:snapToGrid w:val="0"/>
              <w:spacing w:after="60"/>
              <w:jc w:val="right"/>
              <w:rPr>
                <w:rFonts w:ascii="Helvetica Neue Light" w:hAnsi="Helvetica Neue Light" w:cs="Lucida Grande"/>
                <w:sz w:val="18"/>
                <w:szCs w:val="18"/>
              </w:rPr>
            </w:pPr>
            <w:r>
              <w:rPr>
                <w:rFonts w:ascii="Helvetica Neue Light" w:hAnsi="Helvetica Neue Light" w:cs="Lucida Grande"/>
                <w:sz w:val="20"/>
                <w:szCs w:val="20"/>
              </w:rPr>
              <w:t>Farmers Branch, Texas</w:t>
            </w:r>
          </w:p>
        </w:tc>
      </w:tr>
      <w:tr w:rsidR="002133B2" w:rsidRPr="001464C5" w14:paraId="4BB0015C" w14:textId="77777777" w:rsidTr="00BE620A">
        <w:trPr>
          <w:trHeight w:val="57"/>
          <w:jc w:val="center"/>
        </w:trPr>
        <w:tc>
          <w:tcPr>
            <w:tcW w:w="7792" w:type="dxa"/>
            <w:gridSpan w:val="3"/>
            <w:vAlign w:val="center"/>
          </w:tcPr>
          <w:p w14:paraId="49FB12E2" w14:textId="50503E81" w:rsidR="002133B2" w:rsidRPr="001464C5" w:rsidRDefault="002133B2" w:rsidP="002133B2">
            <w:pPr>
              <w:snapToGrid w:val="0"/>
              <w:spacing w:after="60"/>
              <w:rPr>
                <w:rFonts w:ascii="Helvetica Neue Light" w:hAnsi="Helvetica Neue Light" w:cs="Lucida Grande"/>
                <w:sz w:val="18"/>
                <w:szCs w:val="18"/>
              </w:rPr>
            </w:pPr>
            <w:r>
              <w:rPr>
                <w:rFonts w:ascii="Helvetica Neue Light" w:hAnsi="Helvetica Neue Light" w:cs="Lucida Grande"/>
                <w:sz w:val="18"/>
                <w:szCs w:val="18"/>
              </w:rPr>
              <w:t>Associates of Science</w:t>
            </w:r>
          </w:p>
        </w:tc>
        <w:tc>
          <w:tcPr>
            <w:tcW w:w="3202" w:type="dxa"/>
            <w:vAlign w:val="center"/>
          </w:tcPr>
          <w:p w14:paraId="4010483C" w14:textId="3E0C3482" w:rsidR="002133B2" w:rsidRDefault="001E4B04" w:rsidP="002133B2">
            <w:pPr>
              <w:snapToGrid w:val="0"/>
              <w:spacing w:after="60"/>
              <w:jc w:val="right"/>
              <w:rPr>
                <w:rFonts w:ascii="Helvetica Neue Light" w:hAnsi="Helvetica Neue Light" w:cs="Lucida Grande"/>
                <w:sz w:val="18"/>
                <w:szCs w:val="18"/>
              </w:rPr>
            </w:pPr>
            <w:r>
              <w:rPr>
                <w:rFonts w:ascii="Helvetica Neue Light" w:hAnsi="Helvetica Neue Light" w:cs="Lucida Grande"/>
                <w:sz w:val="18"/>
                <w:szCs w:val="18"/>
              </w:rPr>
              <w:t>May 2019</w:t>
            </w:r>
          </w:p>
        </w:tc>
      </w:tr>
      <w:tr w:rsidR="002133B2" w:rsidRPr="001464C5" w14:paraId="090DBE85" w14:textId="77777777" w:rsidTr="00B878C1">
        <w:trPr>
          <w:trHeight w:val="54"/>
          <w:jc w:val="center"/>
        </w:trPr>
        <w:tc>
          <w:tcPr>
            <w:tcW w:w="10994" w:type="dxa"/>
            <w:gridSpan w:val="4"/>
            <w:vAlign w:val="center"/>
          </w:tcPr>
          <w:p w14:paraId="62A90410" w14:textId="77777777" w:rsidR="002133B2" w:rsidRPr="001464C5" w:rsidRDefault="002133B2" w:rsidP="002133B2">
            <w:pPr>
              <w:snapToGrid w:val="0"/>
              <w:rPr>
                <w:rFonts w:ascii="Helvetica Neue Light" w:hAnsi="Helvetica Neue Light" w:cs="Lucida Grande"/>
                <w:sz w:val="10"/>
                <w:szCs w:val="10"/>
              </w:rPr>
            </w:pPr>
          </w:p>
        </w:tc>
      </w:tr>
      <w:tr w:rsidR="002133B2" w:rsidRPr="001464C5" w14:paraId="2FF4A3FA" w14:textId="77777777" w:rsidTr="00E45DFE">
        <w:trPr>
          <w:trHeight w:val="2799"/>
          <w:jc w:val="center"/>
        </w:trPr>
        <w:tc>
          <w:tcPr>
            <w:tcW w:w="10994" w:type="dxa"/>
            <w:gridSpan w:val="4"/>
            <w:tcBorders>
              <w:bottom w:val="single" w:sz="4" w:space="0" w:color="auto"/>
            </w:tcBorders>
            <w:vAlign w:val="center"/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994"/>
            </w:tblGrid>
            <w:tr w:rsidR="004550A2" w:rsidRPr="001464C5" w14:paraId="4CCF644C" w14:textId="77777777" w:rsidTr="00F64B2F">
              <w:trPr>
                <w:trHeight w:val="57"/>
                <w:jc w:val="center"/>
              </w:trPr>
              <w:tc>
                <w:tcPr>
                  <w:tcW w:w="10994" w:type="dxa"/>
                  <w:tcBorders>
                    <w:bottom w:val="single" w:sz="4" w:space="0" w:color="auto"/>
                  </w:tcBorders>
                  <w:vAlign w:val="center"/>
                </w:tcPr>
                <w:p w14:paraId="0A4D269F" w14:textId="77777777" w:rsidR="004550A2" w:rsidRPr="001464C5" w:rsidRDefault="004550A2" w:rsidP="004550A2">
                  <w:pPr>
                    <w:snapToGrid w:val="0"/>
                    <w:rPr>
                      <w:rFonts w:ascii="Helvetica Neue Light" w:hAnsi="Helvetica Neue Light" w:cs="Lucida Grande"/>
                      <w:sz w:val="22"/>
                      <w:szCs w:val="22"/>
                    </w:rPr>
                  </w:pPr>
                  <w:r w:rsidRPr="001464C5">
                    <w:rPr>
                      <w:rFonts w:ascii="Helvetica Neue Medium" w:hAnsi="Helvetica Neue Medium" w:cs="Lucida Grande"/>
                      <w:sz w:val="22"/>
                      <w:szCs w:val="22"/>
                    </w:rPr>
                    <w:t>Skills</w:t>
                  </w:r>
                </w:p>
              </w:tc>
            </w:tr>
            <w:tr w:rsidR="004550A2" w:rsidRPr="001464C5" w14:paraId="1558A6CB" w14:textId="77777777" w:rsidTr="00F64B2F">
              <w:trPr>
                <w:trHeight w:val="57"/>
                <w:jc w:val="center"/>
              </w:trPr>
              <w:tc>
                <w:tcPr>
                  <w:tcW w:w="10994" w:type="dxa"/>
                  <w:tcBorders>
                    <w:top w:val="single" w:sz="4" w:space="0" w:color="auto"/>
                  </w:tcBorders>
                  <w:vAlign w:val="center"/>
                </w:tcPr>
                <w:p w14:paraId="4B479CD6" w14:textId="77777777" w:rsidR="004550A2" w:rsidRPr="001464C5" w:rsidRDefault="004550A2" w:rsidP="004550A2">
                  <w:pPr>
                    <w:pStyle w:val="ListParagraph"/>
                    <w:snapToGrid w:val="0"/>
                    <w:ind w:left="227"/>
                    <w:contextualSpacing w:val="0"/>
                    <w:rPr>
                      <w:rFonts w:ascii="Helvetica Neue Light" w:hAnsi="Helvetica Neue Light" w:cs="Lucida Grande"/>
                      <w:sz w:val="10"/>
                      <w:szCs w:val="10"/>
                    </w:rPr>
                  </w:pPr>
                </w:p>
              </w:tc>
            </w:tr>
            <w:tr w:rsidR="004550A2" w:rsidRPr="001464C5" w14:paraId="734D89AA" w14:textId="77777777" w:rsidTr="00F64B2F">
              <w:trPr>
                <w:trHeight w:val="57"/>
                <w:jc w:val="center"/>
              </w:trPr>
              <w:tc>
                <w:tcPr>
                  <w:tcW w:w="10994" w:type="dxa"/>
                  <w:vAlign w:val="center"/>
                </w:tcPr>
                <w:p w14:paraId="0503868D" w14:textId="77777777" w:rsidR="004550A2" w:rsidRPr="001464C5" w:rsidRDefault="004550A2" w:rsidP="004550A2">
                  <w:pPr>
                    <w:snapToGrid w:val="0"/>
                    <w:spacing w:line="276" w:lineRule="auto"/>
                    <w:rPr>
                      <w:rFonts w:ascii="Helvetica Neue Light" w:hAnsi="Helvetica Neue Light" w:cs="Lucida Grande"/>
                      <w:sz w:val="20"/>
                      <w:szCs w:val="20"/>
                    </w:rPr>
                  </w:pPr>
                  <w:r w:rsidRPr="001464C5">
                    <w:rPr>
                      <w:rFonts w:ascii="Helvetica Neue Medium" w:hAnsi="Helvetica Neue Medium" w:cs="Lucida Grande"/>
                      <w:sz w:val="20"/>
                      <w:szCs w:val="20"/>
                    </w:rPr>
                    <w:t>Technologies</w:t>
                  </w:r>
                </w:p>
              </w:tc>
            </w:tr>
            <w:tr w:rsidR="004550A2" w:rsidRPr="00BC0A25" w14:paraId="2BE4EDCF" w14:textId="77777777" w:rsidTr="00F64B2F">
              <w:trPr>
                <w:trHeight w:val="57"/>
                <w:jc w:val="center"/>
              </w:trPr>
              <w:tc>
                <w:tcPr>
                  <w:tcW w:w="10994" w:type="dxa"/>
                  <w:vAlign w:val="center"/>
                </w:tcPr>
                <w:p w14:paraId="00A732AD" w14:textId="4709B995" w:rsidR="004550A2" w:rsidRPr="001464C5" w:rsidRDefault="004550A2" w:rsidP="004550A2">
                  <w:pPr>
                    <w:pStyle w:val="ListParagraph"/>
                    <w:numPr>
                      <w:ilvl w:val="0"/>
                      <w:numId w:val="1"/>
                    </w:numPr>
                    <w:snapToGrid w:val="0"/>
                    <w:spacing w:before="60" w:after="40"/>
                    <w:ind w:hanging="198"/>
                    <w:contextualSpacing w:val="0"/>
                    <w:rPr>
                      <w:rFonts w:ascii="Helvetica Neue Light" w:hAnsi="Helvetica Neue Light" w:cs="Lucida Grande"/>
                      <w:sz w:val="18"/>
                      <w:szCs w:val="18"/>
                    </w:rPr>
                  </w:pPr>
                  <w:r w:rsidRPr="001464C5">
                    <w:rPr>
                      <w:rFonts w:ascii="Helvetica Neue Medium" w:hAnsi="Helvetica Neue Medium" w:cs="Lucida Grande"/>
                      <w:sz w:val="18"/>
                      <w:szCs w:val="18"/>
                    </w:rPr>
                    <w:t>Languages</w:t>
                  </w:r>
                  <w:r w:rsidRPr="001464C5"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>:</w:t>
                  </w:r>
                  <w:r w:rsidR="005907C5"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>HTML</w:t>
                  </w:r>
                  <w:r w:rsidR="00EE34F7"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>5</w:t>
                  </w:r>
                  <w:r w:rsidR="00624381"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>/</w:t>
                  </w:r>
                  <w:r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>CSS</w:t>
                  </w:r>
                  <w:r w:rsidR="00EE34F7"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>3</w:t>
                  </w:r>
                  <w:r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>,</w:t>
                  </w:r>
                  <w:r w:rsidRPr="001464C5"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 xml:space="preserve"> JavaScript</w:t>
                  </w:r>
                  <w:r w:rsidR="000D071B"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>,</w:t>
                  </w:r>
                  <w:r w:rsidR="00AD538A"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 xml:space="preserve"> </w:t>
                  </w:r>
                  <w:r w:rsidR="00624381"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>React Native,</w:t>
                  </w:r>
                  <w:r w:rsidR="000D071B"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 xml:space="preserve"> </w:t>
                  </w:r>
                  <w:r w:rsidR="000D071B" w:rsidRPr="001464C5"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>Java,</w:t>
                  </w:r>
                  <w:r w:rsidR="000D071B" w:rsidRPr="00BE620A"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 xml:space="preserve"> </w:t>
                  </w:r>
                  <w:r w:rsidR="000D071B" w:rsidRPr="001464C5"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>C</w:t>
                  </w:r>
                  <w:r w:rsidR="000D071B"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>++</w:t>
                  </w:r>
                </w:p>
                <w:p w14:paraId="294FCA53" w14:textId="46338AF7" w:rsidR="004550A2" w:rsidRPr="001464C5" w:rsidRDefault="004550A2" w:rsidP="004550A2">
                  <w:pPr>
                    <w:pStyle w:val="ListParagraph"/>
                    <w:numPr>
                      <w:ilvl w:val="0"/>
                      <w:numId w:val="1"/>
                    </w:numPr>
                    <w:snapToGrid w:val="0"/>
                    <w:spacing w:before="60" w:after="40"/>
                    <w:ind w:hanging="198"/>
                    <w:contextualSpacing w:val="0"/>
                    <w:rPr>
                      <w:rFonts w:ascii="Helvetica Neue Light" w:hAnsi="Helvetica Neue Light" w:cs="Lucida Grande"/>
                      <w:sz w:val="18"/>
                      <w:szCs w:val="18"/>
                    </w:rPr>
                  </w:pPr>
                  <w:r w:rsidRPr="001464C5">
                    <w:rPr>
                      <w:rFonts w:ascii="Helvetica Neue Medium" w:hAnsi="Helvetica Neue Medium" w:cs="Lucida Grande"/>
                      <w:sz w:val="18"/>
                      <w:szCs w:val="18"/>
                    </w:rPr>
                    <w:t>Libraries &amp; Frameworks</w:t>
                  </w:r>
                  <w:r w:rsidRPr="001464C5"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 xml:space="preserve">: </w:t>
                  </w:r>
                  <w:r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 xml:space="preserve">NodeJS, </w:t>
                  </w:r>
                  <w:r w:rsidR="005B443C"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 xml:space="preserve">JSON, </w:t>
                  </w:r>
                  <w:r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>Express</w:t>
                  </w:r>
                  <w:r w:rsidR="00332460"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 xml:space="preserve"> JS</w:t>
                  </w:r>
                  <w:r w:rsidR="006138DC"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>,</w:t>
                  </w:r>
                  <w:r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 xml:space="preserve"> REST</w:t>
                  </w:r>
                  <w:r w:rsidR="0033798F"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>, Bootstrap</w:t>
                  </w:r>
                </w:p>
                <w:p w14:paraId="7511A3D3" w14:textId="79AA0267" w:rsidR="004550A2" w:rsidRPr="001464C5" w:rsidRDefault="004550A2" w:rsidP="004550A2">
                  <w:pPr>
                    <w:pStyle w:val="ListParagraph"/>
                    <w:numPr>
                      <w:ilvl w:val="0"/>
                      <w:numId w:val="1"/>
                    </w:numPr>
                    <w:snapToGrid w:val="0"/>
                    <w:spacing w:before="60" w:after="40"/>
                    <w:ind w:hanging="198"/>
                    <w:contextualSpacing w:val="0"/>
                    <w:rPr>
                      <w:rFonts w:ascii="Helvetica Neue Light" w:hAnsi="Helvetica Neue Light" w:cs="Lucida Grande"/>
                      <w:sz w:val="18"/>
                      <w:szCs w:val="18"/>
                    </w:rPr>
                  </w:pPr>
                  <w:r w:rsidRPr="001464C5">
                    <w:rPr>
                      <w:rFonts w:ascii="Helvetica Neue Medium" w:hAnsi="Helvetica Neue Medium" w:cs="Lucida Grande"/>
                      <w:sz w:val="18"/>
                      <w:szCs w:val="18"/>
                    </w:rPr>
                    <w:t>Databases</w:t>
                  </w:r>
                  <w:r w:rsidRPr="001464C5"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 xml:space="preserve">: </w:t>
                  </w:r>
                  <w:r w:rsidR="00620F68"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>SQLite</w:t>
                  </w:r>
                </w:p>
                <w:p w14:paraId="40C6BA8B" w14:textId="35C1276F" w:rsidR="004550A2" w:rsidRDefault="004550A2" w:rsidP="004550A2">
                  <w:pPr>
                    <w:pStyle w:val="ListParagraph"/>
                    <w:numPr>
                      <w:ilvl w:val="0"/>
                      <w:numId w:val="1"/>
                    </w:numPr>
                    <w:snapToGrid w:val="0"/>
                    <w:spacing w:before="60" w:after="40"/>
                    <w:ind w:hanging="198"/>
                    <w:contextualSpacing w:val="0"/>
                    <w:rPr>
                      <w:rFonts w:ascii="Helvetica Neue Light" w:hAnsi="Helvetica Neue Light" w:cs="Lucida Grande"/>
                      <w:sz w:val="18"/>
                      <w:szCs w:val="18"/>
                    </w:rPr>
                  </w:pPr>
                  <w:r w:rsidRPr="001464C5">
                    <w:rPr>
                      <w:rFonts w:ascii="Helvetica Neue Medium" w:hAnsi="Helvetica Neue Medium" w:cs="Lucida Grande"/>
                      <w:sz w:val="18"/>
                      <w:szCs w:val="18"/>
                    </w:rPr>
                    <w:t>Software</w:t>
                  </w:r>
                  <w:r w:rsidRPr="001464C5"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>: Git,</w:t>
                  </w:r>
                  <w:r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 xml:space="preserve"> VS Code,</w:t>
                  </w:r>
                  <w:r w:rsidR="008C16FA"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 xml:space="preserve">Eclipse IDE, OrCAD PSpice, Mathematica, Xilinx ISE </w:t>
                  </w:r>
                </w:p>
                <w:p w14:paraId="22EF437C" w14:textId="77777777" w:rsidR="004550A2" w:rsidRDefault="004550A2" w:rsidP="004550A2">
                  <w:pPr>
                    <w:pStyle w:val="ListParagraph"/>
                    <w:numPr>
                      <w:ilvl w:val="0"/>
                      <w:numId w:val="1"/>
                    </w:numPr>
                    <w:snapToGrid w:val="0"/>
                    <w:spacing w:before="60" w:after="40"/>
                    <w:ind w:hanging="198"/>
                    <w:contextualSpacing w:val="0"/>
                    <w:rPr>
                      <w:rFonts w:ascii="Helvetica Neue Light" w:hAnsi="Helvetica Neue Light" w:cs="Lucida Grande"/>
                      <w:sz w:val="18"/>
                      <w:szCs w:val="18"/>
                    </w:rPr>
                  </w:pPr>
                  <w:r>
                    <w:rPr>
                      <w:rFonts w:ascii="Helvetica Neue Medium" w:hAnsi="Helvetica Neue Medium" w:cs="Lucida Grande"/>
                      <w:sz w:val="18"/>
                      <w:szCs w:val="18"/>
                    </w:rPr>
                    <w:t xml:space="preserve">Hardware: </w:t>
                  </w:r>
                  <w:r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>Function Generator, DMM, Oscilloscope, DC Power Supply, Breadboard</w:t>
                  </w:r>
                </w:p>
                <w:p w14:paraId="4FFCAF7B" w14:textId="77777777" w:rsidR="004550A2" w:rsidRPr="00BC0A25" w:rsidRDefault="004550A2" w:rsidP="004550A2">
                  <w:pPr>
                    <w:pStyle w:val="ListParagraph"/>
                    <w:numPr>
                      <w:ilvl w:val="0"/>
                      <w:numId w:val="1"/>
                    </w:numPr>
                    <w:snapToGrid w:val="0"/>
                    <w:spacing w:before="60" w:after="40"/>
                    <w:ind w:hanging="198"/>
                    <w:contextualSpacing w:val="0"/>
                    <w:rPr>
                      <w:rFonts w:ascii="Helvetica Neue Light" w:hAnsi="Helvetica Neue Light" w:cs="Lucida Grande"/>
                      <w:sz w:val="18"/>
                      <w:szCs w:val="18"/>
                    </w:rPr>
                  </w:pPr>
                  <w:r>
                    <w:rPr>
                      <w:rFonts w:ascii="Helvetica Neue Medium" w:hAnsi="Helvetica Neue Medium" w:cs="Lucida Grande"/>
                      <w:sz w:val="18"/>
                      <w:szCs w:val="18"/>
                    </w:rPr>
                    <w:t xml:space="preserve">Others: </w:t>
                  </w:r>
                  <w:r>
                    <w:rPr>
                      <w:rFonts w:ascii="Helvetica Neue Light" w:hAnsi="Helvetica Neue Light" w:cs="Lucida Grande"/>
                      <w:sz w:val="18"/>
                      <w:szCs w:val="18"/>
                    </w:rPr>
                    <w:t>Soldering</w:t>
                  </w:r>
                </w:p>
              </w:tc>
            </w:tr>
          </w:tbl>
          <w:p w14:paraId="245A3A3A" w14:textId="77777777" w:rsidR="004550A2" w:rsidRDefault="004550A2" w:rsidP="002133B2">
            <w:pPr>
              <w:snapToGrid w:val="0"/>
              <w:rPr>
                <w:rFonts w:ascii="Helvetica Neue Medium" w:hAnsi="Helvetica Neue Medium" w:cs="Lucida Grande"/>
                <w:sz w:val="22"/>
                <w:szCs w:val="22"/>
              </w:rPr>
            </w:pPr>
          </w:p>
          <w:p w14:paraId="394BE749" w14:textId="1CE0F9CA" w:rsidR="002133B2" w:rsidRPr="001464C5" w:rsidRDefault="00E56D40" w:rsidP="002133B2">
            <w:pPr>
              <w:snapToGrid w:val="0"/>
              <w:rPr>
                <w:rFonts w:ascii="Helvetica Neue Medium" w:hAnsi="Helvetica Neue Medium" w:cs="Lucida Grande"/>
                <w:sz w:val="22"/>
                <w:szCs w:val="22"/>
              </w:rPr>
            </w:pPr>
            <w:r>
              <w:rPr>
                <w:rFonts w:ascii="Helvetica Neue Medium" w:hAnsi="Helvetica Neue Medium" w:cs="Lucida Grande"/>
                <w:sz w:val="22"/>
                <w:szCs w:val="22"/>
              </w:rPr>
              <w:t xml:space="preserve">Unrelated </w:t>
            </w:r>
            <w:r w:rsidR="002133B2" w:rsidRPr="001464C5">
              <w:rPr>
                <w:rFonts w:ascii="Helvetica Neue Medium" w:hAnsi="Helvetica Neue Medium" w:cs="Lucida Grande"/>
                <w:sz w:val="22"/>
                <w:szCs w:val="22"/>
              </w:rPr>
              <w:t>Experience</w:t>
            </w:r>
          </w:p>
        </w:tc>
      </w:tr>
      <w:tr w:rsidR="002133B2" w:rsidRPr="001464C5" w14:paraId="5138FB27" w14:textId="77777777" w:rsidTr="00261FB5">
        <w:trPr>
          <w:trHeight w:val="116"/>
          <w:jc w:val="center"/>
        </w:trPr>
        <w:tc>
          <w:tcPr>
            <w:tcW w:w="10994" w:type="dxa"/>
            <w:gridSpan w:val="4"/>
            <w:vAlign w:val="center"/>
          </w:tcPr>
          <w:p w14:paraId="0256A65D" w14:textId="77777777" w:rsidR="002133B2" w:rsidRPr="008350EC" w:rsidRDefault="002133B2" w:rsidP="002133B2">
            <w:pPr>
              <w:snapToGrid w:val="0"/>
              <w:rPr>
                <w:rFonts w:ascii="Helvetica Neue Medium" w:hAnsi="Helvetica Neue Medium" w:cs="Lucida Grande"/>
                <w:sz w:val="2"/>
                <w:szCs w:val="2"/>
              </w:rPr>
            </w:pPr>
          </w:p>
        </w:tc>
      </w:tr>
      <w:tr w:rsidR="002133B2" w:rsidRPr="001464C5" w14:paraId="79470B07" w14:textId="77777777" w:rsidTr="00BE620A">
        <w:trPr>
          <w:trHeight w:val="57"/>
          <w:jc w:val="center"/>
        </w:trPr>
        <w:tc>
          <w:tcPr>
            <w:tcW w:w="7792" w:type="dxa"/>
            <w:gridSpan w:val="3"/>
            <w:vAlign w:val="center"/>
          </w:tcPr>
          <w:p w14:paraId="12C14D44" w14:textId="6526150C" w:rsidR="002133B2" w:rsidRPr="001464C5" w:rsidRDefault="00623F56" w:rsidP="002133B2">
            <w:pPr>
              <w:snapToGrid w:val="0"/>
              <w:rPr>
                <w:rFonts w:ascii="Helvetica Neue Medium" w:hAnsi="Helvetica Neue Medium" w:cs="Lucida Grande"/>
                <w:sz w:val="20"/>
                <w:szCs w:val="20"/>
              </w:rPr>
            </w:pPr>
            <w:r>
              <w:rPr>
                <w:rFonts w:ascii="Helvetica Neue Medium" w:hAnsi="Helvetica Neue Medium" w:cs="Lucida Grande"/>
                <w:sz w:val="20"/>
                <w:szCs w:val="20"/>
              </w:rPr>
              <w:t>Hunt Consolidated In</w:t>
            </w:r>
            <w:r w:rsidR="00312A93">
              <w:rPr>
                <w:rFonts w:ascii="Helvetica Neue Medium" w:hAnsi="Helvetica Neue Medium" w:cs="Lucida Grande"/>
                <w:sz w:val="20"/>
                <w:szCs w:val="20"/>
              </w:rPr>
              <w:t>c.</w:t>
            </w:r>
          </w:p>
        </w:tc>
        <w:tc>
          <w:tcPr>
            <w:tcW w:w="3202" w:type="dxa"/>
            <w:vAlign w:val="center"/>
          </w:tcPr>
          <w:p w14:paraId="03CD6276" w14:textId="0B88E075" w:rsidR="002133B2" w:rsidRPr="001464C5" w:rsidRDefault="00623F56" w:rsidP="002133B2">
            <w:pPr>
              <w:snapToGrid w:val="0"/>
              <w:jc w:val="right"/>
              <w:rPr>
                <w:rFonts w:ascii="Helvetica Neue Medium" w:hAnsi="Helvetica Neue Medium" w:cs="Lucida Grande"/>
                <w:sz w:val="20"/>
                <w:szCs w:val="20"/>
              </w:rPr>
            </w:pPr>
            <w:r>
              <w:rPr>
                <w:rFonts w:ascii="Helvetica Neue Light" w:hAnsi="Helvetica Neue Light" w:cs="Lucida Grande"/>
                <w:sz w:val="20"/>
                <w:szCs w:val="20"/>
              </w:rPr>
              <w:t>Dallas</w:t>
            </w:r>
            <w:r w:rsidR="002133B2" w:rsidRPr="001464C5">
              <w:rPr>
                <w:rFonts w:ascii="Helvetica Neue Light" w:hAnsi="Helvetica Neue Light" w:cs="Lucida Grande"/>
                <w:sz w:val="20"/>
                <w:szCs w:val="20"/>
              </w:rPr>
              <w:t xml:space="preserve">, </w:t>
            </w:r>
            <w:r>
              <w:rPr>
                <w:rFonts w:ascii="Helvetica Neue Light" w:hAnsi="Helvetica Neue Light" w:cs="Lucida Grande"/>
                <w:sz w:val="20"/>
                <w:szCs w:val="20"/>
              </w:rPr>
              <w:t>Texas</w:t>
            </w:r>
          </w:p>
        </w:tc>
      </w:tr>
      <w:tr w:rsidR="002133B2" w:rsidRPr="001464C5" w14:paraId="08DB8C00" w14:textId="77777777" w:rsidTr="00BE620A">
        <w:trPr>
          <w:trHeight w:val="57"/>
          <w:jc w:val="center"/>
        </w:trPr>
        <w:tc>
          <w:tcPr>
            <w:tcW w:w="7792" w:type="dxa"/>
            <w:gridSpan w:val="3"/>
            <w:vAlign w:val="center"/>
          </w:tcPr>
          <w:p w14:paraId="4524CACC" w14:textId="4BD0CC97" w:rsidR="002133B2" w:rsidRPr="001464C5" w:rsidRDefault="00623F56" w:rsidP="002133B2">
            <w:pPr>
              <w:snapToGrid w:val="0"/>
              <w:spacing w:line="276" w:lineRule="auto"/>
              <w:rPr>
                <w:rFonts w:ascii="Helvetica Neue Medium" w:hAnsi="Helvetica Neue Medium" w:cs="Lucida Grande"/>
                <w:sz w:val="18"/>
                <w:szCs w:val="18"/>
              </w:rPr>
            </w:pPr>
            <w:r>
              <w:rPr>
                <w:rFonts w:ascii="Helvetica Neue Light" w:hAnsi="Helvetica Neue Light" w:cs="Lucida Grande"/>
                <w:sz w:val="18"/>
                <w:szCs w:val="18"/>
              </w:rPr>
              <w:t>Marketing</w:t>
            </w:r>
            <w:r w:rsidR="002133B2" w:rsidRPr="001464C5">
              <w:rPr>
                <w:rFonts w:ascii="Helvetica Neue Light" w:hAnsi="Helvetica Neue Light" w:cs="Lucida Grande"/>
                <w:sz w:val="18"/>
                <w:szCs w:val="18"/>
              </w:rPr>
              <w:t xml:space="preserve"> Intern</w:t>
            </w:r>
          </w:p>
        </w:tc>
        <w:tc>
          <w:tcPr>
            <w:tcW w:w="3202" w:type="dxa"/>
            <w:vAlign w:val="center"/>
          </w:tcPr>
          <w:p w14:paraId="22F41522" w14:textId="3DBD743B" w:rsidR="002133B2" w:rsidRPr="001464C5" w:rsidRDefault="00C0726F" w:rsidP="002133B2">
            <w:pPr>
              <w:snapToGrid w:val="0"/>
              <w:spacing w:line="276" w:lineRule="auto"/>
              <w:jc w:val="right"/>
              <w:rPr>
                <w:rFonts w:ascii="Helvetica Neue Medium" w:hAnsi="Helvetica Neue Medium" w:cs="Lucida Grande"/>
                <w:sz w:val="18"/>
                <w:szCs w:val="18"/>
              </w:rPr>
            </w:pPr>
            <w:r>
              <w:rPr>
                <w:rFonts w:ascii="Helvetica Neue Light" w:hAnsi="Helvetica Neue Light" w:cs="Lucida Grande"/>
                <w:sz w:val="18"/>
                <w:szCs w:val="18"/>
              </w:rPr>
              <w:t>Jun</w:t>
            </w:r>
            <w:r w:rsidR="002133B2" w:rsidRPr="001464C5">
              <w:rPr>
                <w:rFonts w:ascii="Helvetica Neue Light" w:hAnsi="Helvetica Neue Light" w:cs="Lucida Grande"/>
                <w:sz w:val="18"/>
                <w:szCs w:val="18"/>
              </w:rPr>
              <w:t xml:space="preserve"> 20</w:t>
            </w:r>
            <w:r>
              <w:rPr>
                <w:rFonts w:ascii="Helvetica Neue Light" w:hAnsi="Helvetica Neue Light" w:cs="Lucida Grande"/>
                <w:sz w:val="18"/>
                <w:szCs w:val="18"/>
              </w:rPr>
              <w:t>19</w:t>
            </w:r>
            <w:r w:rsidR="002133B2" w:rsidRPr="001464C5">
              <w:rPr>
                <w:rFonts w:ascii="Helvetica Neue Light" w:hAnsi="Helvetica Neue Light" w:cs="Lucida Grande"/>
                <w:sz w:val="18"/>
                <w:szCs w:val="18"/>
              </w:rPr>
              <w:t xml:space="preserve"> – </w:t>
            </w:r>
            <w:r>
              <w:rPr>
                <w:rFonts w:ascii="Helvetica Neue Light" w:hAnsi="Helvetica Neue Light" w:cs="Lucida Grande"/>
                <w:sz w:val="18"/>
                <w:szCs w:val="18"/>
              </w:rPr>
              <w:t>Aug</w:t>
            </w:r>
            <w:r w:rsidR="002133B2" w:rsidRPr="001464C5">
              <w:rPr>
                <w:rFonts w:ascii="Helvetica Neue Light" w:hAnsi="Helvetica Neue Light" w:cs="Lucida Grande"/>
                <w:sz w:val="18"/>
                <w:szCs w:val="18"/>
              </w:rPr>
              <w:t xml:space="preserve"> </w:t>
            </w:r>
            <w:r>
              <w:rPr>
                <w:rFonts w:ascii="Helvetica Neue Light" w:hAnsi="Helvetica Neue Light" w:cs="Lucida Grande"/>
                <w:sz w:val="18"/>
                <w:szCs w:val="18"/>
              </w:rPr>
              <w:t>2019</w:t>
            </w:r>
          </w:p>
        </w:tc>
      </w:tr>
      <w:tr w:rsidR="002133B2" w:rsidRPr="001464C5" w14:paraId="7591B6B7" w14:textId="77777777" w:rsidTr="00BE620A">
        <w:trPr>
          <w:trHeight w:val="57"/>
          <w:jc w:val="center"/>
        </w:trPr>
        <w:tc>
          <w:tcPr>
            <w:tcW w:w="10994" w:type="dxa"/>
            <w:gridSpan w:val="4"/>
            <w:vAlign w:val="center"/>
          </w:tcPr>
          <w:p w14:paraId="41EC5633" w14:textId="12639FA0" w:rsidR="002133B2" w:rsidRDefault="00DB785C" w:rsidP="002133B2">
            <w:pPr>
              <w:pStyle w:val="ListParagraph"/>
              <w:numPr>
                <w:ilvl w:val="0"/>
                <w:numId w:val="1"/>
              </w:numPr>
              <w:snapToGrid w:val="0"/>
              <w:spacing w:before="60" w:after="60"/>
              <w:ind w:hanging="198"/>
              <w:contextualSpacing w:val="0"/>
              <w:rPr>
                <w:rFonts w:ascii="Helvetica Neue Light" w:hAnsi="Helvetica Neue Light" w:cs="Lucida Grande"/>
                <w:sz w:val="18"/>
                <w:szCs w:val="18"/>
              </w:rPr>
            </w:pPr>
            <w:r>
              <w:rPr>
                <w:rFonts w:ascii="Helvetica Neue Light" w:hAnsi="Helvetica Neue Light" w:cs="Lucida Grande"/>
                <w:sz w:val="18"/>
                <w:szCs w:val="18"/>
              </w:rPr>
              <w:t xml:space="preserve">Collaborated with </w:t>
            </w:r>
            <w:r w:rsidR="000454CC">
              <w:rPr>
                <w:rFonts w:ascii="Helvetica Neue Light" w:hAnsi="Helvetica Neue Light" w:cs="Lucida Grande"/>
                <w:sz w:val="18"/>
                <w:szCs w:val="18"/>
              </w:rPr>
              <w:t xml:space="preserve">a </w:t>
            </w:r>
            <w:r w:rsidR="00265C6E">
              <w:rPr>
                <w:rFonts w:ascii="Helvetica Neue Light" w:hAnsi="Helvetica Neue Light" w:cs="Lucida Grande"/>
                <w:sz w:val="18"/>
                <w:szCs w:val="18"/>
              </w:rPr>
              <w:t>5</w:t>
            </w:r>
            <w:r w:rsidR="003309DF">
              <w:rPr>
                <w:rFonts w:ascii="Helvetica Neue Light" w:hAnsi="Helvetica Neue Light" w:cs="Lucida Grande"/>
                <w:sz w:val="18"/>
                <w:szCs w:val="18"/>
              </w:rPr>
              <w:t>-member group</w:t>
            </w:r>
            <w:r w:rsidR="00B75BBC">
              <w:rPr>
                <w:rFonts w:ascii="Helvetica Neue Light" w:hAnsi="Helvetica Neue Light" w:cs="Lucida Grande"/>
                <w:sz w:val="18"/>
                <w:szCs w:val="18"/>
              </w:rPr>
              <w:t xml:space="preserve"> of Marketing Team </w:t>
            </w:r>
            <w:r w:rsidR="003309DF">
              <w:rPr>
                <w:rFonts w:ascii="Helvetica Neue Light" w:hAnsi="Helvetica Neue Light" w:cs="Lucida Grande"/>
                <w:sz w:val="18"/>
                <w:szCs w:val="18"/>
              </w:rPr>
              <w:t>to conduct research</w:t>
            </w:r>
            <w:r w:rsidR="00C44644">
              <w:rPr>
                <w:rFonts w:ascii="Helvetica Neue Light" w:hAnsi="Helvetica Neue Light" w:cs="Lucida Grande"/>
                <w:sz w:val="18"/>
                <w:szCs w:val="18"/>
              </w:rPr>
              <w:t xml:space="preserve">, </w:t>
            </w:r>
            <w:r w:rsidR="00381E32">
              <w:rPr>
                <w:rFonts w:ascii="Helvetica Neue Light" w:hAnsi="Helvetica Neue Light" w:cs="Lucida Grande"/>
                <w:sz w:val="18"/>
                <w:szCs w:val="18"/>
              </w:rPr>
              <w:t>retrieve</w:t>
            </w:r>
            <w:r w:rsidR="00C44644">
              <w:rPr>
                <w:rFonts w:ascii="Helvetica Neue Light" w:hAnsi="Helvetica Neue Light" w:cs="Lucida Grande"/>
                <w:sz w:val="18"/>
                <w:szCs w:val="18"/>
              </w:rPr>
              <w:t xml:space="preserve"> data from </w:t>
            </w:r>
            <w:r w:rsidR="00A237DB">
              <w:rPr>
                <w:rFonts w:ascii="Helvetica Neue Light" w:hAnsi="Helvetica Neue Light" w:cs="Lucida Grande"/>
                <w:sz w:val="18"/>
                <w:szCs w:val="18"/>
              </w:rPr>
              <w:t xml:space="preserve">the </w:t>
            </w:r>
            <w:r w:rsidR="00C44644">
              <w:rPr>
                <w:rFonts w:ascii="Helvetica Neue Light" w:hAnsi="Helvetica Neue Light" w:cs="Lucida Grande"/>
                <w:sz w:val="18"/>
                <w:szCs w:val="18"/>
              </w:rPr>
              <w:t>survey</w:t>
            </w:r>
            <w:r w:rsidR="00CE024F">
              <w:rPr>
                <w:rFonts w:ascii="Helvetica Neue Light" w:hAnsi="Helvetica Neue Light" w:cs="Lucida Grande"/>
                <w:sz w:val="18"/>
                <w:szCs w:val="18"/>
              </w:rPr>
              <w:t>,</w:t>
            </w:r>
            <w:r w:rsidR="00404B39">
              <w:rPr>
                <w:rFonts w:ascii="Helvetica Neue Light" w:hAnsi="Helvetica Neue Light" w:cs="Lucida Grande"/>
                <w:sz w:val="18"/>
                <w:szCs w:val="18"/>
              </w:rPr>
              <w:t xml:space="preserve"> </w:t>
            </w:r>
            <w:r w:rsidR="00FD5B0C">
              <w:rPr>
                <w:rFonts w:ascii="Helvetica Neue Light" w:hAnsi="Helvetica Neue Light" w:cs="Lucida Grande"/>
                <w:sz w:val="18"/>
                <w:szCs w:val="18"/>
              </w:rPr>
              <w:t xml:space="preserve">and </w:t>
            </w:r>
            <w:r w:rsidR="00CE024F">
              <w:rPr>
                <w:rFonts w:ascii="Helvetica Neue Light" w:hAnsi="Helvetica Neue Light" w:cs="Lucida Grande"/>
                <w:sz w:val="18"/>
                <w:szCs w:val="18"/>
              </w:rPr>
              <w:t>evaluate</w:t>
            </w:r>
            <w:r w:rsidR="00404B39">
              <w:rPr>
                <w:rFonts w:ascii="Helvetica Neue Light" w:hAnsi="Helvetica Neue Light" w:cs="Lucida Grande"/>
                <w:sz w:val="18"/>
                <w:szCs w:val="18"/>
              </w:rPr>
              <w:t xml:space="preserve"> the feasibility of Solar project </w:t>
            </w:r>
            <w:r w:rsidR="00416267">
              <w:rPr>
                <w:rFonts w:ascii="Helvetica Neue Light" w:hAnsi="Helvetica Neue Light" w:cs="Lucida Grande"/>
                <w:sz w:val="18"/>
                <w:szCs w:val="18"/>
              </w:rPr>
              <w:t>in Southern Dallas Area.</w:t>
            </w:r>
          </w:p>
          <w:p w14:paraId="6ECFA6D0" w14:textId="12EF697C" w:rsidR="00265C6E" w:rsidRPr="001464C5" w:rsidRDefault="008527A4" w:rsidP="002133B2">
            <w:pPr>
              <w:pStyle w:val="ListParagraph"/>
              <w:numPr>
                <w:ilvl w:val="0"/>
                <w:numId w:val="1"/>
              </w:numPr>
              <w:snapToGrid w:val="0"/>
              <w:spacing w:before="60" w:after="60"/>
              <w:ind w:hanging="198"/>
              <w:contextualSpacing w:val="0"/>
              <w:rPr>
                <w:rFonts w:ascii="Helvetica Neue Light" w:hAnsi="Helvetica Neue Light" w:cs="Lucida Grande"/>
                <w:sz w:val="18"/>
                <w:szCs w:val="18"/>
              </w:rPr>
            </w:pPr>
            <w:r>
              <w:rPr>
                <w:rFonts w:ascii="Helvetica Neue Light" w:hAnsi="Helvetica Neue Light" w:cs="Lucida Grande"/>
                <w:sz w:val="18"/>
                <w:szCs w:val="18"/>
              </w:rPr>
              <w:t>Congregated</w:t>
            </w:r>
            <w:r w:rsidR="00E14916">
              <w:rPr>
                <w:rFonts w:ascii="Helvetica Neue Light" w:hAnsi="Helvetica Neue Light" w:cs="Lucida Grande"/>
                <w:sz w:val="18"/>
                <w:szCs w:val="18"/>
              </w:rPr>
              <w:t xml:space="preserve"> </w:t>
            </w:r>
            <w:r>
              <w:rPr>
                <w:rFonts w:ascii="Helvetica Neue Light" w:hAnsi="Helvetica Neue Light" w:cs="Lucida Grande"/>
                <w:sz w:val="18"/>
                <w:szCs w:val="18"/>
              </w:rPr>
              <w:t xml:space="preserve">with </w:t>
            </w:r>
            <w:r w:rsidR="00E14916">
              <w:rPr>
                <w:rFonts w:ascii="Helvetica Neue Light" w:hAnsi="Helvetica Neue Light" w:cs="Lucida Grande"/>
                <w:sz w:val="18"/>
                <w:szCs w:val="18"/>
              </w:rPr>
              <w:t>another 5-member group of Regulatory and Land Team</w:t>
            </w:r>
            <w:r w:rsidR="00582D69">
              <w:rPr>
                <w:rFonts w:ascii="Helvetica Neue Light" w:hAnsi="Helvetica Neue Light" w:cs="Lucida Grande"/>
                <w:sz w:val="18"/>
                <w:szCs w:val="18"/>
              </w:rPr>
              <w:t xml:space="preserve"> </w:t>
            </w:r>
            <w:r w:rsidR="00423333">
              <w:rPr>
                <w:rFonts w:ascii="Helvetica Neue Light" w:hAnsi="Helvetica Neue Light" w:cs="Lucida Grande"/>
                <w:sz w:val="18"/>
                <w:szCs w:val="18"/>
              </w:rPr>
              <w:t xml:space="preserve">to </w:t>
            </w:r>
            <w:r w:rsidR="001679EA">
              <w:rPr>
                <w:rFonts w:ascii="Helvetica Neue Light" w:hAnsi="Helvetica Neue Light" w:cs="Lucida Grande"/>
                <w:sz w:val="18"/>
                <w:szCs w:val="18"/>
              </w:rPr>
              <w:t>incorporate</w:t>
            </w:r>
            <w:r w:rsidR="000C392C">
              <w:rPr>
                <w:rFonts w:ascii="Helvetica Neue Light" w:hAnsi="Helvetica Neue Light" w:cs="Lucida Grande"/>
                <w:sz w:val="18"/>
                <w:szCs w:val="18"/>
              </w:rPr>
              <w:t xml:space="preserve"> </w:t>
            </w:r>
            <w:r w:rsidR="00A237DB">
              <w:rPr>
                <w:rFonts w:ascii="Helvetica Neue Light" w:hAnsi="Helvetica Neue Light" w:cs="Lucida Grande"/>
                <w:sz w:val="18"/>
                <w:szCs w:val="18"/>
              </w:rPr>
              <w:t xml:space="preserve">the </w:t>
            </w:r>
            <w:r w:rsidR="000C392C">
              <w:rPr>
                <w:rFonts w:ascii="Helvetica Neue Light" w:hAnsi="Helvetica Neue Light" w:cs="Lucida Grande"/>
                <w:sz w:val="18"/>
                <w:szCs w:val="18"/>
              </w:rPr>
              <w:t>information</w:t>
            </w:r>
            <w:r w:rsidR="002B0BC2">
              <w:rPr>
                <w:rFonts w:ascii="Helvetica Neue Light" w:hAnsi="Helvetica Neue Light" w:cs="Lucida Grande"/>
                <w:sz w:val="18"/>
                <w:szCs w:val="18"/>
              </w:rPr>
              <w:t>, and draft</w:t>
            </w:r>
            <w:r w:rsidR="00E274B4">
              <w:rPr>
                <w:rFonts w:ascii="Helvetica Neue Light" w:hAnsi="Helvetica Neue Light" w:cs="Lucida Grande"/>
                <w:sz w:val="18"/>
                <w:szCs w:val="18"/>
              </w:rPr>
              <w:t xml:space="preserve"> </w:t>
            </w:r>
            <w:r w:rsidR="001B3B5C">
              <w:rPr>
                <w:rFonts w:ascii="Helvetica Neue Light" w:hAnsi="Helvetica Neue Light" w:cs="Lucida Grande"/>
                <w:sz w:val="18"/>
                <w:szCs w:val="18"/>
              </w:rPr>
              <w:t>analysis</w:t>
            </w:r>
            <w:r w:rsidR="00CF7B67">
              <w:rPr>
                <w:rFonts w:ascii="Helvetica Neue Light" w:hAnsi="Helvetica Neue Light" w:cs="Lucida Grande"/>
                <w:sz w:val="18"/>
                <w:szCs w:val="18"/>
              </w:rPr>
              <w:t>.</w:t>
            </w:r>
          </w:p>
          <w:p w14:paraId="7CF8F310" w14:textId="126EFB59" w:rsidR="002133B2" w:rsidRPr="00232C55" w:rsidRDefault="00232C55" w:rsidP="00232C55">
            <w:pPr>
              <w:pStyle w:val="ListParagraph"/>
              <w:numPr>
                <w:ilvl w:val="0"/>
                <w:numId w:val="1"/>
              </w:numPr>
              <w:snapToGrid w:val="0"/>
              <w:spacing w:before="60" w:after="60"/>
              <w:ind w:hanging="198"/>
              <w:contextualSpacing w:val="0"/>
              <w:rPr>
                <w:rFonts w:ascii="Helvetica Neue Light" w:hAnsi="Helvetica Neue Light" w:cs="Lucida Grande"/>
                <w:sz w:val="18"/>
                <w:szCs w:val="18"/>
              </w:rPr>
            </w:pPr>
            <w:r>
              <w:rPr>
                <w:rFonts w:ascii="Helvetica Neue Light" w:hAnsi="Helvetica Neue Light" w:cs="Lucida Grande"/>
                <w:sz w:val="18"/>
                <w:szCs w:val="18"/>
              </w:rPr>
              <w:t>Organized</w:t>
            </w:r>
            <w:r w:rsidR="00B81C24">
              <w:rPr>
                <w:rFonts w:ascii="Helvetica Neue Light" w:hAnsi="Helvetica Neue Light" w:cs="Lucida Grande"/>
                <w:sz w:val="18"/>
                <w:szCs w:val="18"/>
              </w:rPr>
              <w:t xml:space="preserve"> recommendations </w:t>
            </w:r>
            <w:r w:rsidR="009249A3">
              <w:rPr>
                <w:rFonts w:ascii="Helvetica Neue Light" w:hAnsi="Helvetica Neue Light" w:cs="Lucida Grande"/>
                <w:sz w:val="18"/>
                <w:szCs w:val="18"/>
              </w:rPr>
              <w:t>and impediment</w:t>
            </w:r>
            <w:r w:rsidR="00A237DB">
              <w:rPr>
                <w:rFonts w:ascii="Helvetica Neue Light" w:hAnsi="Helvetica Neue Light" w:cs="Lucida Grande"/>
                <w:sz w:val="18"/>
                <w:szCs w:val="18"/>
              </w:rPr>
              <w:t>s</w:t>
            </w:r>
            <w:r w:rsidR="009249A3">
              <w:rPr>
                <w:rFonts w:ascii="Helvetica Neue Light" w:hAnsi="Helvetica Neue Light" w:cs="Lucida Grande"/>
                <w:sz w:val="18"/>
                <w:szCs w:val="18"/>
              </w:rPr>
              <w:t xml:space="preserve"> </w:t>
            </w:r>
            <w:r w:rsidR="00C064A6">
              <w:rPr>
                <w:rFonts w:ascii="Helvetica Neue Light" w:hAnsi="Helvetica Neue Light" w:cs="Lucida Grande"/>
                <w:sz w:val="18"/>
                <w:szCs w:val="18"/>
              </w:rPr>
              <w:t xml:space="preserve">of the project </w:t>
            </w:r>
            <w:r w:rsidR="00055755">
              <w:rPr>
                <w:rFonts w:ascii="Helvetica Neue Light" w:hAnsi="Helvetica Neue Light" w:cs="Lucida Grande"/>
                <w:sz w:val="18"/>
                <w:szCs w:val="18"/>
              </w:rPr>
              <w:t xml:space="preserve">and </w:t>
            </w:r>
            <w:r w:rsidR="00C064A6">
              <w:rPr>
                <w:rFonts w:ascii="Helvetica Neue Light" w:hAnsi="Helvetica Neue Light" w:cs="Lucida Grande"/>
                <w:sz w:val="18"/>
                <w:szCs w:val="18"/>
              </w:rPr>
              <w:t>presented</w:t>
            </w:r>
            <w:r w:rsidR="00055755">
              <w:rPr>
                <w:rFonts w:ascii="Helvetica Neue Light" w:hAnsi="Helvetica Neue Light" w:cs="Lucida Grande"/>
                <w:sz w:val="18"/>
                <w:szCs w:val="18"/>
              </w:rPr>
              <w:t xml:space="preserve"> </w:t>
            </w:r>
            <w:r w:rsidR="00A237DB">
              <w:rPr>
                <w:rFonts w:ascii="Helvetica Neue Light" w:hAnsi="Helvetica Neue Light" w:cs="Lucida Grande"/>
                <w:sz w:val="18"/>
                <w:szCs w:val="18"/>
              </w:rPr>
              <w:t>them</w:t>
            </w:r>
            <w:r w:rsidR="00C24F53">
              <w:rPr>
                <w:rFonts w:ascii="Helvetica Neue Light" w:hAnsi="Helvetica Neue Light" w:cs="Lucida Grande"/>
                <w:sz w:val="18"/>
                <w:szCs w:val="18"/>
              </w:rPr>
              <w:t xml:space="preserve"> to the company.</w:t>
            </w:r>
          </w:p>
        </w:tc>
      </w:tr>
      <w:tr w:rsidR="002133B2" w:rsidRPr="001464C5" w14:paraId="6A4E7121" w14:textId="77777777" w:rsidTr="00BE620A">
        <w:trPr>
          <w:trHeight w:val="57"/>
          <w:jc w:val="center"/>
        </w:trPr>
        <w:tc>
          <w:tcPr>
            <w:tcW w:w="10994" w:type="dxa"/>
            <w:gridSpan w:val="4"/>
            <w:vAlign w:val="center"/>
          </w:tcPr>
          <w:p w14:paraId="54340270" w14:textId="77777777" w:rsidR="002133B2" w:rsidRPr="008350EC" w:rsidRDefault="002133B2" w:rsidP="002133B2">
            <w:pPr>
              <w:snapToGrid w:val="0"/>
              <w:rPr>
                <w:rFonts w:ascii="Helvetica Neue Light" w:hAnsi="Helvetica Neue Light" w:cs="Lucida Grande"/>
                <w:sz w:val="2"/>
                <w:szCs w:val="2"/>
              </w:rPr>
            </w:pPr>
          </w:p>
        </w:tc>
      </w:tr>
      <w:tr w:rsidR="002133B2" w:rsidRPr="001464C5" w14:paraId="1B584093" w14:textId="77777777" w:rsidTr="002E332D">
        <w:trPr>
          <w:trHeight w:val="57"/>
          <w:jc w:val="center"/>
        </w:trPr>
        <w:tc>
          <w:tcPr>
            <w:tcW w:w="10994" w:type="dxa"/>
            <w:gridSpan w:val="4"/>
            <w:vAlign w:val="center"/>
          </w:tcPr>
          <w:p w14:paraId="033ECD57" w14:textId="77777777" w:rsidR="002133B2" w:rsidRPr="001464C5" w:rsidRDefault="002133B2" w:rsidP="002133B2">
            <w:pPr>
              <w:snapToGrid w:val="0"/>
              <w:rPr>
                <w:rFonts w:ascii="Helvetica Neue Light" w:hAnsi="Helvetica Neue Light" w:cs="Lucida Grande"/>
                <w:sz w:val="10"/>
                <w:szCs w:val="10"/>
              </w:rPr>
            </w:pPr>
          </w:p>
        </w:tc>
      </w:tr>
      <w:tr w:rsidR="002133B2" w:rsidRPr="001464C5" w14:paraId="2C90F13E" w14:textId="77777777" w:rsidTr="002E332D">
        <w:trPr>
          <w:trHeight w:val="57"/>
          <w:jc w:val="center"/>
        </w:trPr>
        <w:tc>
          <w:tcPr>
            <w:tcW w:w="10994" w:type="dxa"/>
            <w:gridSpan w:val="4"/>
            <w:tcBorders>
              <w:bottom w:val="single" w:sz="4" w:space="0" w:color="auto"/>
            </w:tcBorders>
            <w:vAlign w:val="center"/>
          </w:tcPr>
          <w:p w14:paraId="074CE8F0" w14:textId="5948DC75" w:rsidR="002133B2" w:rsidRPr="001464C5" w:rsidRDefault="002133B2" w:rsidP="002133B2">
            <w:pPr>
              <w:snapToGrid w:val="0"/>
              <w:rPr>
                <w:rFonts w:ascii="Helvetica Neue Medium" w:hAnsi="Helvetica Neue Medium" w:cs="Lucida Grande"/>
                <w:sz w:val="22"/>
                <w:szCs w:val="22"/>
              </w:rPr>
            </w:pPr>
            <w:r w:rsidRPr="001464C5">
              <w:rPr>
                <w:rFonts w:ascii="Helvetica Neue Medium" w:hAnsi="Helvetica Neue Medium" w:cs="Lucida Grande"/>
                <w:sz w:val="22"/>
                <w:szCs w:val="22"/>
              </w:rPr>
              <w:t>Projects</w:t>
            </w:r>
          </w:p>
        </w:tc>
      </w:tr>
      <w:tr w:rsidR="002133B2" w:rsidRPr="001464C5" w14:paraId="301C1D95" w14:textId="77777777" w:rsidTr="002E332D">
        <w:trPr>
          <w:trHeight w:val="57"/>
          <w:jc w:val="center"/>
        </w:trPr>
        <w:tc>
          <w:tcPr>
            <w:tcW w:w="10994" w:type="dxa"/>
            <w:gridSpan w:val="4"/>
            <w:tcBorders>
              <w:top w:val="single" w:sz="4" w:space="0" w:color="auto"/>
            </w:tcBorders>
            <w:vAlign w:val="center"/>
          </w:tcPr>
          <w:p w14:paraId="3B6F18ED" w14:textId="77777777" w:rsidR="002133B2" w:rsidRPr="001464C5" w:rsidRDefault="002133B2" w:rsidP="002133B2">
            <w:pPr>
              <w:snapToGrid w:val="0"/>
              <w:rPr>
                <w:rFonts w:ascii="Helvetica Neue Light" w:hAnsi="Helvetica Neue Light" w:cs="Lucida Grande"/>
                <w:sz w:val="10"/>
                <w:szCs w:val="10"/>
              </w:rPr>
            </w:pPr>
          </w:p>
        </w:tc>
      </w:tr>
      <w:tr w:rsidR="002133B2" w:rsidRPr="001464C5" w14:paraId="71035F7E" w14:textId="77777777" w:rsidTr="00E07BB3">
        <w:trPr>
          <w:trHeight w:val="207"/>
          <w:jc w:val="center"/>
        </w:trPr>
        <w:tc>
          <w:tcPr>
            <w:tcW w:w="7792" w:type="dxa"/>
            <w:gridSpan w:val="3"/>
            <w:vAlign w:val="center"/>
          </w:tcPr>
          <w:p w14:paraId="63037DFA" w14:textId="7517E6E7" w:rsidR="002133B2" w:rsidRPr="008350EC" w:rsidRDefault="00584B4D" w:rsidP="002133B2">
            <w:pPr>
              <w:snapToGrid w:val="0"/>
              <w:spacing w:line="276" w:lineRule="auto"/>
              <w:rPr>
                <w:rFonts w:ascii="Helvetica Neue Medium" w:hAnsi="Helvetica Neue Medium" w:cs="Lucida Grande"/>
                <w:sz w:val="18"/>
                <w:szCs w:val="18"/>
              </w:rPr>
            </w:pPr>
            <w:r>
              <w:rPr>
                <w:rFonts w:ascii="Helvetica Neue Medium" w:hAnsi="Helvetica Neue Medium" w:cs="Lucida Grande"/>
                <w:sz w:val="18"/>
                <w:szCs w:val="18"/>
              </w:rPr>
              <w:t>Senior Design Project | Sleep Apnea Detection Device | React Native</w:t>
            </w:r>
            <w:r w:rsidR="00947C7B">
              <w:rPr>
                <w:rFonts w:ascii="Helvetica Neue Medium" w:hAnsi="Helvetica Neue Medium" w:cs="Lucida Grande"/>
                <w:sz w:val="18"/>
                <w:szCs w:val="18"/>
              </w:rPr>
              <w:t xml:space="preserve"> </w:t>
            </w:r>
          </w:p>
        </w:tc>
        <w:tc>
          <w:tcPr>
            <w:tcW w:w="3202" w:type="dxa"/>
            <w:vAlign w:val="center"/>
          </w:tcPr>
          <w:p w14:paraId="273D2D66" w14:textId="066F15E6" w:rsidR="002133B2" w:rsidRPr="001464C5" w:rsidRDefault="001E1F88" w:rsidP="002133B2">
            <w:pPr>
              <w:snapToGrid w:val="0"/>
              <w:spacing w:line="276" w:lineRule="auto"/>
              <w:jc w:val="right"/>
              <w:rPr>
                <w:rFonts w:ascii="Helvetica Neue Medium" w:hAnsi="Helvetica Neue Medium" w:cs="Lucida Grande"/>
                <w:sz w:val="18"/>
                <w:szCs w:val="18"/>
              </w:rPr>
            </w:pPr>
            <w:r>
              <w:rPr>
                <w:rFonts w:ascii="Helvetica Neue Light" w:hAnsi="Helvetica Neue Light" w:cs="Lucida Grande"/>
                <w:sz w:val="18"/>
                <w:szCs w:val="18"/>
              </w:rPr>
              <w:t xml:space="preserve"> </w:t>
            </w:r>
            <w:r w:rsidR="00584B4D">
              <w:rPr>
                <w:rFonts w:ascii="Helvetica Neue Light" w:hAnsi="Helvetica Neue Light" w:cs="Lucida Grande"/>
                <w:sz w:val="18"/>
                <w:szCs w:val="18"/>
              </w:rPr>
              <w:t>June</w:t>
            </w:r>
            <w:r w:rsidR="0073701B">
              <w:rPr>
                <w:rFonts w:ascii="Helvetica Neue Light" w:hAnsi="Helvetica Neue Light" w:cs="Lucida Grande"/>
                <w:sz w:val="18"/>
                <w:szCs w:val="18"/>
              </w:rPr>
              <w:t xml:space="preserve"> 2021</w:t>
            </w:r>
            <w:r w:rsidR="00584B4D">
              <w:rPr>
                <w:rFonts w:ascii="Helvetica Neue Light" w:hAnsi="Helvetica Neue Light" w:cs="Lucida Grande"/>
                <w:sz w:val="18"/>
                <w:szCs w:val="18"/>
              </w:rPr>
              <w:t xml:space="preserve"> - Present</w:t>
            </w:r>
          </w:p>
        </w:tc>
      </w:tr>
      <w:tr w:rsidR="002133B2" w:rsidRPr="001464C5" w14:paraId="4CE3A326" w14:textId="77777777" w:rsidTr="00BE620A">
        <w:trPr>
          <w:trHeight w:val="57"/>
          <w:jc w:val="center"/>
        </w:trPr>
        <w:tc>
          <w:tcPr>
            <w:tcW w:w="10994" w:type="dxa"/>
            <w:gridSpan w:val="4"/>
            <w:vAlign w:val="center"/>
          </w:tcPr>
          <w:p w14:paraId="69D145AA" w14:textId="371D11E5" w:rsidR="00667757" w:rsidRPr="001464C5" w:rsidRDefault="00A86FD4" w:rsidP="00667757">
            <w:pPr>
              <w:pStyle w:val="ListParagraph"/>
              <w:numPr>
                <w:ilvl w:val="0"/>
                <w:numId w:val="1"/>
              </w:numPr>
              <w:snapToGrid w:val="0"/>
              <w:spacing w:before="60" w:after="60"/>
              <w:ind w:hanging="198"/>
              <w:contextualSpacing w:val="0"/>
              <w:rPr>
                <w:rFonts w:ascii="Helvetica Neue Light" w:hAnsi="Helvetica Neue Light" w:cs="Lucida Grande"/>
                <w:sz w:val="18"/>
                <w:szCs w:val="18"/>
              </w:rPr>
            </w:pPr>
            <w:r>
              <w:rPr>
                <w:rFonts w:ascii="Helvetica Neue Light" w:hAnsi="Helvetica Neue Light" w:cs="Lucida Grande"/>
                <w:sz w:val="18"/>
                <w:szCs w:val="18"/>
              </w:rPr>
              <w:t xml:space="preserve">Work with a team of 5 </w:t>
            </w:r>
            <w:r w:rsidR="006B6EC6">
              <w:rPr>
                <w:rFonts w:ascii="Helvetica Neue Light" w:hAnsi="Helvetica Neue Light" w:cs="Lucida Grande"/>
                <w:sz w:val="18"/>
                <w:szCs w:val="18"/>
              </w:rPr>
              <w:t>to develop a Sleep Apnea D</w:t>
            </w:r>
            <w:r w:rsidR="00A725AF">
              <w:rPr>
                <w:rFonts w:ascii="Helvetica Neue Light" w:hAnsi="Helvetica Neue Light" w:cs="Lucida Grande"/>
                <w:sz w:val="18"/>
                <w:szCs w:val="18"/>
              </w:rPr>
              <w:t>evice</w:t>
            </w:r>
            <w:r w:rsidR="006B6EC6">
              <w:rPr>
                <w:rFonts w:ascii="Helvetica Neue Light" w:hAnsi="Helvetica Neue Light" w:cs="Lucida Grande"/>
                <w:sz w:val="18"/>
                <w:szCs w:val="18"/>
              </w:rPr>
              <w:t xml:space="preserve"> </w:t>
            </w:r>
            <w:r w:rsidR="00B0340B">
              <w:rPr>
                <w:rFonts w:ascii="Helvetica Neue Light" w:hAnsi="Helvetica Neue Light" w:cs="Lucida Grande"/>
                <w:sz w:val="18"/>
                <w:szCs w:val="18"/>
              </w:rPr>
              <w:t xml:space="preserve">to </w:t>
            </w:r>
            <w:r w:rsidR="00376CB0">
              <w:rPr>
                <w:rFonts w:ascii="Helvetica Neue Light" w:hAnsi="Helvetica Neue Light" w:cs="Lucida Grande"/>
                <w:sz w:val="18"/>
                <w:szCs w:val="18"/>
              </w:rPr>
              <w:t xml:space="preserve">detect </w:t>
            </w:r>
            <w:r w:rsidR="00182587">
              <w:rPr>
                <w:rFonts w:ascii="Helvetica Neue Light" w:hAnsi="Helvetica Neue Light" w:cs="Lucida Grande"/>
                <w:sz w:val="18"/>
                <w:szCs w:val="18"/>
              </w:rPr>
              <w:t xml:space="preserve">symptoms </w:t>
            </w:r>
            <w:r w:rsidR="00593F0E">
              <w:rPr>
                <w:rFonts w:ascii="Helvetica Neue Light" w:hAnsi="Helvetica Neue Light" w:cs="Lucida Grande"/>
                <w:sz w:val="18"/>
                <w:szCs w:val="18"/>
              </w:rPr>
              <w:t>that</w:t>
            </w:r>
            <w:r w:rsidR="00376CB0">
              <w:rPr>
                <w:rFonts w:ascii="Helvetica Neue Light" w:hAnsi="Helvetica Neue Light" w:cs="Lucida Grande"/>
                <w:sz w:val="18"/>
                <w:szCs w:val="18"/>
              </w:rPr>
              <w:t xml:space="preserve"> potentially</w:t>
            </w:r>
            <w:r w:rsidR="00A725AF">
              <w:rPr>
                <w:rFonts w:ascii="Helvetica Neue Light" w:hAnsi="Helvetica Neue Light" w:cs="Lucida Grande"/>
                <w:sz w:val="18"/>
                <w:szCs w:val="18"/>
              </w:rPr>
              <w:t xml:space="preserve"> indicates the patient has</w:t>
            </w:r>
            <w:r w:rsidR="00B0340B">
              <w:rPr>
                <w:rFonts w:ascii="Helvetica Neue Light" w:hAnsi="Helvetica Neue Light" w:cs="Lucida Grande"/>
                <w:sz w:val="18"/>
                <w:szCs w:val="18"/>
              </w:rPr>
              <w:t xml:space="preserve"> sleep apnea </w:t>
            </w:r>
            <w:r w:rsidR="004871E1">
              <w:rPr>
                <w:rFonts w:ascii="Helvetica Neue Light" w:hAnsi="Helvetica Neue Light" w:cs="Lucida Grande"/>
                <w:sz w:val="18"/>
                <w:szCs w:val="18"/>
              </w:rPr>
              <w:t xml:space="preserve"> </w:t>
            </w:r>
          </w:p>
          <w:p w14:paraId="17CD1191" w14:textId="3B7A98EF" w:rsidR="000D071B" w:rsidRPr="00773D99" w:rsidRDefault="00773D99" w:rsidP="00773D99">
            <w:pPr>
              <w:pStyle w:val="ListParagraph"/>
              <w:numPr>
                <w:ilvl w:val="0"/>
                <w:numId w:val="1"/>
              </w:numPr>
              <w:snapToGrid w:val="0"/>
              <w:spacing w:before="60" w:after="60"/>
              <w:ind w:hanging="198"/>
              <w:contextualSpacing w:val="0"/>
              <w:rPr>
                <w:rFonts w:ascii="Helvetica Neue Light" w:hAnsi="Helvetica Neue Light" w:cs="Lucida Grande"/>
                <w:sz w:val="18"/>
                <w:szCs w:val="18"/>
              </w:rPr>
            </w:pPr>
            <w:r>
              <w:rPr>
                <w:rFonts w:ascii="Helvetica Neue Light" w:hAnsi="Helvetica Neue Light" w:cs="Lucida Grande"/>
                <w:sz w:val="18"/>
                <w:szCs w:val="18"/>
              </w:rPr>
              <w:t xml:space="preserve">Implement a mobile app that keeps monitor of sleep apnea information of a patient that works on both Android and iOS using React Native </w:t>
            </w:r>
          </w:p>
          <w:p w14:paraId="23E615EB" w14:textId="1E75565C" w:rsidR="00773D99" w:rsidRPr="00440E25" w:rsidRDefault="00A86FD4" w:rsidP="00440E25">
            <w:pPr>
              <w:pStyle w:val="ListParagraph"/>
              <w:numPr>
                <w:ilvl w:val="0"/>
                <w:numId w:val="1"/>
              </w:numPr>
              <w:snapToGrid w:val="0"/>
              <w:spacing w:before="60" w:after="60"/>
              <w:ind w:hanging="198"/>
              <w:rPr>
                <w:rFonts w:ascii="Helvetica Neue Light" w:hAnsi="Helvetica Neue Light" w:cs="Lucida Grande"/>
                <w:sz w:val="18"/>
                <w:szCs w:val="18"/>
              </w:rPr>
            </w:pPr>
            <w:r>
              <w:rPr>
                <w:rFonts w:ascii="Helvetica Neue Light" w:hAnsi="Helvetica Neue Light" w:cs="Lucida Grande"/>
                <w:sz w:val="18"/>
                <w:szCs w:val="18"/>
              </w:rPr>
              <w:t>Fetch</w:t>
            </w:r>
            <w:r w:rsidR="00947C7B">
              <w:rPr>
                <w:rFonts w:ascii="Helvetica Neue Light" w:hAnsi="Helvetica Neue Light" w:cs="Lucida Grande"/>
                <w:sz w:val="18"/>
                <w:szCs w:val="18"/>
              </w:rPr>
              <w:t xml:space="preserve"> a formatted file with data from the microcontroller using Bluetooth which then the app reads the file and displays the actigraphy in user-friendly mode and clinician modes</w:t>
            </w:r>
          </w:p>
        </w:tc>
      </w:tr>
      <w:tr w:rsidR="002133B2" w:rsidRPr="001464C5" w14:paraId="0CF5D0B1" w14:textId="77777777" w:rsidTr="00BE620A">
        <w:trPr>
          <w:trHeight w:val="57"/>
          <w:jc w:val="center"/>
        </w:trPr>
        <w:tc>
          <w:tcPr>
            <w:tcW w:w="10994" w:type="dxa"/>
            <w:gridSpan w:val="4"/>
            <w:vAlign w:val="center"/>
          </w:tcPr>
          <w:p w14:paraId="36EBBE71" w14:textId="77777777" w:rsidR="002133B2" w:rsidRPr="008350EC" w:rsidRDefault="002133B2" w:rsidP="002133B2">
            <w:pPr>
              <w:snapToGrid w:val="0"/>
              <w:rPr>
                <w:rFonts w:ascii="Helvetica Neue Light" w:hAnsi="Helvetica Neue Light" w:cs="Lucida Grande"/>
                <w:sz w:val="2"/>
                <w:szCs w:val="2"/>
              </w:rPr>
            </w:pPr>
          </w:p>
        </w:tc>
      </w:tr>
      <w:tr w:rsidR="002133B2" w:rsidRPr="001464C5" w14:paraId="423D2B41" w14:textId="77777777" w:rsidTr="00BE620A">
        <w:trPr>
          <w:trHeight w:val="57"/>
          <w:jc w:val="center"/>
        </w:trPr>
        <w:tc>
          <w:tcPr>
            <w:tcW w:w="7792" w:type="dxa"/>
            <w:gridSpan w:val="3"/>
            <w:vAlign w:val="center"/>
          </w:tcPr>
          <w:p w14:paraId="587401DC" w14:textId="2EE5612C" w:rsidR="002133B2" w:rsidRPr="008350EC" w:rsidRDefault="00AB045D" w:rsidP="002133B2">
            <w:pPr>
              <w:snapToGrid w:val="0"/>
              <w:spacing w:line="276" w:lineRule="auto"/>
              <w:rPr>
                <w:rFonts w:ascii="Helvetica Neue Medium" w:hAnsi="Helvetica Neue Medium" w:cs="Lucida Grande"/>
                <w:sz w:val="18"/>
                <w:szCs w:val="18"/>
              </w:rPr>
            </w:pPr>
            <w:r w:rsidRPr="00AB045D">
              <w:rPr>
                <w:rFonts w:ascii="Helvetica Neue Medium" w:hAnsi="Helvetica Neue Medium" w:cs="Lucida Grande"/>
                <w:sz w:val="18"/>
                <w:szCs w:val="18"/>
              </w:rPr>
              <w:t>ADC-DAC Converter</w:t>
            </w:r>
            <w:r w:rsidR="00FD2319">
              <w:rPr>
                <w:rFonts w:ascii="Helvetica Neue Medium" w:hAnsi="Helvetica Neue Medium" w:cs="Lucida Grande"/>
                <w:sz w:val="18"/>
                <w:szCs w:val="18"/>
              </w:rPr>
              <w:t xml:space="preserve"> | OrCAD PSpice</w:t>
            </w:r>
            <w:r w:rsidR="00534895">
              <w:rPr>
                <w:rFonts w:ascii="Helvetica Neue Medium" w:hAnsi="Helvetica Neue Medium" w:cs="Lucida Grande"/>
                <w:sz w:val="18"/>
                <w:szCs w:val="18"/>
              </w:rPr>
              <w:t xml:space="preserve"> | ADALM2000</w:t>
            </w:r>
          </w:p>
        </w:tc>
        <w:tc>
          <w:tcPr>
            <w:tcW w:w="3202" w:type="dxa"/>
            <w:vAlign w:val="center"/>
          </w:tcPr>
          <w:p w14:paraId="0081347A" w14:textId="58DDD088" w:rsidR="002133B2" w:rsidRPr="001464C5" w:rsidRDefault="002133B2" w:rsidP="002133B2">
            <w:pPr>
              <w:snapToGrid w:val="0"/>
              <w:spacing w:line="276" w:lineRule="auto"/>
              <w:jc w:val="right"/>
              <w:rPr>
                <w:rFonts w:ascii="Helvetica Neue Medium" w:hAnsi="Helvetica Neue Medium" w:cs="Lucida Grande"/>
                <w:sz w:val="18"/>
                <w:szCs w:val="18"/>
              </w:rPr>
            </w:pPr>
            <w:r w:rsidRPr="001464C5">
              <w:rPr>
                <w:rFonts w:ascii="Helvetica Neue Light" w:hAnsi="Helvetica Neue Light" w:cs="Lucida Grande"/>
                <w:sz w:val="18"/>
                <w:szCs w:val="18"/>
              </w:rPr>
              <w:t xml:space="preserve"> </w:t>
            </w:r>
            <w:r w:rsidR="00A92F99">
              <w:rPr>
                <w:rFonts w:ascii="Helvetica Neue Light" w:hAnsi="Helvetica Neue Light" w:cs="Lucida Grande"/>
                <w:sz w:val="18"/>
                <w:szCs w:val="18"/>
              </w:rPr>
              <w:t>Dec</w:t>
            </w:r>
            <w:r w:rsidRPr="001464C5">
              <w:rPr>
                <w:rFonts w:ascii="Helvetica Neue Light" w:hAnsi="Helvetica Neue Light" w:cs="Lucida Grande"/>
                <w:sz w:val="18"/>
                <w:szCs w:val="18"/>
              </w:rPr>
              <w:t xml:space="preserve"> 2020</w:t>
            </w:r>
          </w:p>
        </w:tc>
      </w:tr>
      <w:tr w:rsidR="002133B2" w:rsidRPr="001464C5" w14:paraId="6F8C1FB7" w14:textId="77777777" w:rsidTr="00BE620A">
        <w:trPr>
          <w:trHeight w:val="57"/>
          <w:jc w:val="center"/>
        </w:trPr>
        <w:tc>
          <w:tcPr>
            <w:tcW w:w="10994" w:type="dxa"/>
            <w:gridSpan w:val="4"/>
            <w:vAlign w:val="center"/>
          </w:tcPr>
          <w:p w14:paraId="2C5C004F" w14:textId="1C00D89D" w:rsidR="002133B2" w:rsidRPr="001464C5" w:rsidRDefault="00E62181" w:rsidP="002133B2">
            <w:pPr>
              <w:pStyle w:val="ListParagraph"/>
              <w:numPr>
                <w:ilvl w:val="0"/>
                <w:numId w:val="1"/>
              </w:numPr>
              <w:snapToGrid w:val="0"/>
              <w:spacing w:before="60" w:after="60"/>
              <w:ind w:hanging="198"/>
              <w:contextualSpacing w:val="0"/>
              <w:rPr>
                <w:rFonts w:ascii="Helvetica Neue Light" w:hAnsi="Helvetica Neue Light" w:cs="Lucida Grande"/>
                <w:sz w:val="18"/>
                <w:szCs w:val="18"/>
              </w:rPr>
            </w:pPr>
            <w:r>
              <w:rPr>
                <w:rFonts w:ascii="Helvetica Neue Light" w:hAnsi="Helvetica Neue Light" w:cs="Lucida Grande"/>
                <w:sz w:val="18"/>
                <w:szCs w:val="18"/>
              </w:rPr>
              <w:t xml:space="preserve">Designed and </w:t>
            </w:r>
            <w:r w:rsidR="00701B9A">
              <w:rPr>
                <w:rFonts w:ascii="Helvetica Neue Light" w:hAnsi="Helvetica Neue Light" w:cs="Lucida Grande"/>
                <w:sz w:val="18"/>
                <w:szCs w:val="18"/>
              </w:rPr>
              <w:t>assembled</w:t>
            </w:r>
            <w:r>
              <w:rPr>
                <w:rFonts w:ascii="Helvetica Neue Light" w:hAnsi="Helvetica Neue Light" w:cs="Lucida Grande"/>
                <w:sz w:val="18"/>
                <w:szCs w:val="18"/>
              </w:rPr>
              <w:t xml:space="preserve"> 3 types of bit levels ADCs-DACs converter circuit, using Op</w:t>
            </w:r>
            <w:r w:rsidR="00A237DB">
              <w:rPr>
                <w:rFonts w:ascii="Helvetica Neue Light" w:hAnsi="Helvetica Neue Light" w:cs="Lucida Grande"/>
                <w:sz w:val="18"/>
                <w:szCs w:val="18"/>
              </w:rPr>
              <w:t>-</w:t>
            </w:r>
            <w:r>
              <w:rPr>
                <w:rFonts w:ascii="Helvetica Neue Light" w:hAnsi="Helvetica Neue Light" w:cs="Lucida Grande"/>
                <w:sz w:val="18"/>
                <w:szCs w:val="18"/>
              </w:rPr>
              <w:t>Amp LM339, Comparator</w:t>
            </w:r>
            <w:r w:rsidR="00F97EE5">
              <w:rPr>
                <w:rFonts w:ascii="Helvetica Neue Light" w:hAnsi="Helvetica Neue Light" w:cs="Lucida Grande"/>
                <w:sz w:val="18"/>
                <w:szCs w:val="18"/>
              </w:rPr>
              <w:t xml:space="preserve"> 74LS148, and Analog Devices ADALM2000</w:t>
            </w:r>
          </w:p>
          <w:p w14:paraId="78CEB2A4" w14:textId="1F86288B" w:rsidR="002133B2" w:rsidRPr="001464C5" w:rsidRDefault="00F97EE5" w:rsidP="002133B2">
            <w:pPr>
              <w:pStyle w:val="ListParagraph"/>
              <w:numPr>
                <w:ilvl w:val="0"/>
                <w:numId w:val="1"/>
              </w:numPr>
              <w:snapToGrid w:val="0"/>
              <w:spacing w:before="60" w:after="60"/>
              <w:ind w:hanging="198"/>
              <w:contextualSpacing w:val="0"/>
              <w:rPr>
                <w:rFonts w:ascii="Helvetica Neue Light" w:hAnsi="Helvetica Neue Light" w:cs="Lucida Grande"/>
                <w:sz w:val="18"/>
                <w:szCs w:val="18"/>
              </w:rPr>
            </w:pPr>
            <w:r>
              <w:rPr>
                <w:rFonts w:ascii="Helvetica Neue Light" w:hAnsi="Helvetica Neue Light" w:cs="Lucida Grande"/>
                <w:sz w:val="18"/>
                <w:szCs w:val="18"/>
              </w:rPr>
              <w:t>Tested</w:t>
            </w:r>
            <w:r w:rsidR="00701B9A">
              <w:rPr>
                <w:rFonts w:ascii="Helvetica Neue Light" w:hAnsi="Helvetica Neue Light" w:cs="Lucida Grande"/>
                <w:sz w:val="18"/>
                <w:szCs w:val="18"/>
              </w:rPr>
              <w:t xml:space="preserve"> the input analog signal with </w:t>
            </w:r>
            <w:r w:rsidR="00A237DB">
              <w:rPr>
                <w:rFonts w:ascii="Helvetica Neue Light" w:hAnsi="Helvetica Neue Light" w:cs="Lucida Grande"/>
                <w:sz w:val="18"/>
                <w:szCs w:val="18"/>
              </w:rPr>
              <w:t xml:space="preserve">a </w:t>
            </w:r>
            <w:r w:rsidR="00701B9A">
              <w:rPr>
                <w:rFonts w:ascii="Helvetica Neue Light" w:hAnsi="Helvetica Neue Light" w:cs="Lucida Grande"/>
                <w:sz w:val="18"/>
                <w:szCs w:val="18"/>
              </w:rPr>
              <w:t xml:space="preserve">variation of </w:t>
            </w:r>
            <w:r w:rsidR="00600ADE">
              <w:rPr>
                <w:rFonts w:ascii="Helvetica Neue Light" w:hAnsi="Helvetica Neue Light" w:cs="Lucida Grande"/>
                <w:sz w:val="18"/>
                <w:szCs w:val="18"/>
              </w:rPr>
              <w:t xml:space="preserve">the </w:t>
            </w:r>
            <w:r w:rsidR="00701B9A">
              <w:rPr>
                <w:rFonts w:ascii="Helvetica Neue Light" w:hAnsi="Helvetica Neue Light" w:cs="Lucida Grande"/>
                <w:sz w:val="18"/>
                <w:szCs w:val="18"/>
              </w:rPr>
              <w:t xml:space="preserve">signal waveform at multiple frequencies and voltage input </w:t>
            </w:r>
            <w:r w:rsidR="00A009A2">
              <w:rPr>
                <w:rFonts w:ascii="Helvetica Neue Light" w:hAnsi="Helvetica Neue Light" w:cs="Lucida Grande"/>
                <w:sz w:val="18"/>
                <w:szCs w:val="18"/>
              </w:rPr>
              <w:t>offset and</w:t>
            </w:r>
            <w:r w:rsidR="00701B9A">
              <w:rPr>
                <w:rFonts w:ascii="Helvetica Neue Light" w:hAnsi="Helvetica Neue Light" w:cs="Lucida Grande"/>
                <w:sz w:val="18"/>
                <w:szCs w:val="18"/>
              </w:rPr>
              <w:t xml:space="preserve"> deco</w:t>
            </w:r>
            <w:r w:rsidR="004B3BF6">
              <w:rPr>
                <w:rFonts w:ascii="Helvetica Neue Light" w:hAnsi="Helvetica Neue Light" w:cs="Lucida Grande"/>
                <w:sz w:val="18"/>
                <w:szCs w:val="18"/>
              </w:rPr>
              <w:t>ded the output signal as digital binary bits</w:t>
            </w:r>
          </w:p>
          <w:p w14:paraId="27A13C1E" w14:textId="78CE1D88" w:rsidR="002133B2" w:rsidRPr="001464C5" w:rsidRDefault="004B3BF6" w:rsidP="002133B2">
            <w:pPr>
              <w:pStyle w:val="ListParagraph"/>
              <w:numPr>
                <w:ilvl w:val="0"/>
                <w:numId w:val="1"/>
              </w:numPr>
              <w:snapToGrid w:val="0"/>
              <w:spacing w:before="60" w:after="60"/>
              <w:ind w:hanging="198"/>
              <w:contextualSpacing w:val="0"/>
              <w:rPr>
                <w:rFonts w:ascii="Helvetica Neue Light" w:hAnsi="Helvetica Neue Light" w:cs="Lucida Grande"/>
                <w:sz w:val="18"/>
                <w:szCs w:val="18"/>
              </w:rPr>
            </w:pPr>
            <w:r>
              <w:rPr>
                <w:rFonts w:ascii="Helvetica Neue Light" w:hAnsi="Helvetica Neue Light" w:cs="Lucida Grande"/>
                <w:sz w:val="18"/>
                <w:szCs w:val="18"/>
              </w:rPr>
              <w:t xml:space="preserve">Calculated the degree of complexity of bits levels for RMS errors and </w:t>
            </w:r>
            <w:r w:rsidR="00F75DF5">
              <w:rPr>
                <w:rFonts w:ascii="Helvetica Neue Light" w:hAnsi="Helvetica Neue Light" w:cs="Lucida Grande"/>
                <w:sz w:val="18"/>
                <w:szCs w:val="18"/>
              </w:rPr>
              <w:t>troubleshoot input signal</w:t>
            </w:r>
            <w:r w:rsidR="0033272C">
              <w:rPr>
                <w:rFonts w:ascii="Helvetica Neue Light" w:hAnsi="Helvetica Neue Light" w:cs="Lucida Grande"/>
                <w:sz w:val="18"/>
                <w:szCs w:val="18"/>
              </w:rPr>
              <w:t xml:space="preserve"> noises</w:t>
            </w:r>
            <w:r w:rsidR="00F75DF5">
              <w:rPr>
                <w:rFonts w:ascii="Helvetica Neue Light" w:hAnsi="Helvetica Neue Light" w:cs="Lucida Grande"/>
                <w:sz w:val="18"/>
                <w:szCs w:val="18"/>
              </w:rPr>
              <w:t xml:space="preserve"> using an integrator filter to reduce noises generated</w:t>
            </w:r>
          </w:p>
        </w:tc>
      </w:tr>
      <w:tr w:rsidR="002133B2" w:rsidRPr="001464C5" w14:paraId="721609D2" w14:textId="77777777" w:rsidTr="00BE620A">
        <w:trPr>
          <w:trHeight w:val="57"/>
          <w:jc w:val="center"/>
        </w:trPr>
        <w:tc>
          <w:tcPr>
            <w:tcW w:w="10994" w:type="dxa"/>
            <w:gridSpan w:val="4"/>
            <w:vAlign w:val="center"/>
          </w:tcPr>
          <w:p w14:paraId="23619822" w14:textId="77777777" w:rsidR="002133B2" w:rsidRPr="008350EC" w:rsidRDefault="002133B2" w:rsidP="002133B2">
            <w:pPr>
              <w:snapToGrid w:val="0"/>
              <w:rPr>
                <w:rFonts w:ascii="Helvetica Neue Light" w:hAnsi="Helvetica Neue Light" w:cs="Lucida Grande"/>
                <w:sz w:val="2"/>
                <w:szCs w:val="2"/>
              </w:rPr>
            </w:pPr>
          </w:p>
        </w:tc>
      </w:tr>
      <w:tr w:rsidR="002133B2" w:rsidRPr="001464C5" w14:paraId="21B426B8" w14:textId="77777777" w:rsidTr="00BE620A">
        <w:trPr>
          <w:trHeight w:val="57"/>
          <w:jc w:val="center"/>
        </w:trPr>
        <w:tc>
          <w:tcPr>
            <w:tcW w:w="7792" w:type="dxa"/>
            <w:gridSpan w:val="3"/>
            <w:vAlign w:val="center"/>
          </w:tcPr>
          <w:p w14:paraId="23258C31" w14:textId="36C4E6FC" w:rsidR="002133B2" w:rsidRPr="008350EC" w:rsidRDefault="009522B1" w:rsidP="002133B2">
            <w:pPr>
              <w:snapToGrid w:val="0"/>
              <w:spacing w:line="276" w:lineRule="auto"/>
              <w:rPr>
                <w:rFonts w:ascii="Helvetica Neue Light" w:hAnsi="Helvetica Neue Light" w:cs="Lucida Grande"/>
                <w:sz w:val="18"/>
                <w:szCs w:val="18"/>
              </w:rPr>
            </w:pPr>
            <w:r>
              <w:rPr>
                <w:rFonts w:ascii="Helvetica Neue Medium" w:hAnsi="Helvetica Neue Medium" w:cs="Lucida Grande"/>
                <w:sz w:val="18"/>
                <w:szCs w:val="18"/>
              </w:rPr>
              <w:t>Redbox Kiosk | Java</w:t>
            </w:r>
          </w:p>
        </w:tc>
        <w:tc>
          <w:tcPr>
            <w:tcW w:w="3202" w:type="dxa"/>
            <w:vAlign w:val="center"/>
          </w:tcPr>
          <w:p w14:paraId="2D11DF66" w14:textId="67E18858" w:rsidR="002133B2" w:rsidRPr="001464C5" w:rsidRDefault="005A67F8" w:rsidP="002133B2">
            <w:pPr>
              <w:snapToGrid w:val="0"/>
              <w:spacing w:line="276" w:lineRule="auto"/>
              <w:jc w:val="right"/>
              <w:rPr>
                <w:rFonts w:ascii="Helvetica Neue Light" w:hAnsi="Helvetica Neue Light" w:cs="Lucida Grande"/>
                <w:sz w:val="18"/>
                <w:szCs w:val="18"/>
              </w:rPr>
            </w:pPr>
            <w:r>
              <w:rPr>
                <w:rFonts w:ascii="Helvetica Neue Light" w:hAnsi="Helvetica Neue Light" w:cs="Lucida Grande"/>
                <w:sz w:val="18"/>
                <w:szCs w:val="18"/>
              </w:rPr>
              <w:t>May 2020</w:t>
            </w:r>
          </w:p>
        </w:tc>
      </w:tr>
      <w:tr w:rsidR="009522B1" w:rsidRPr="001464C5" w14:paraId="0E956259" w14:textId="77777777" w:rsidTr="00BE620A">
        <w:trPr>
          <w:trHeight w:val="57"/>
          <w:jc w:val="center"/>
        </w:trPr>
        <w:tc>
          <w:tcPr>
            <w:tcW w:w="10994" w:type="dxa"/>
            <w:gridSpan w:val="4"/>
            <w:vAlign w:val="center"/>
          </w:tcPr>
          <w:p w14:paraId="5A8E0382" w14:textId="77777777" w:rsidR="009522B1" w:rsidRPr="001464C5" w:rsidRDefault="009522B1" w:rsidP="009522B1">
            <w:pPr>
              <w:pStyle w:val="ListParagraph"/>
              <w:numPr>
                <w:ilvl w:val="0"/>
                <w:numId w:val="1"/>
              </w:numPr>
              <w:snapToGrid w:val="0"/>
              <w:spacing w:before="60" w:after="60"/>
              <w:ind w:hanging="198"/>
              <w:contextualSpacing w:val="0"/>
              <w:rPr>
                <w:rFonts w:ascii="Helvetica Neue Light" w:hAnsi="Helvetica Neue Light" w:cs="Lucida Grande"/>
                <w:sz w:val="18"/>
                <w:szCs w:val="18"/>
              </w:rPr>
            </w:pPr>
            <w:r>
              <w:rPr>
                <w:rFonts w:ascii="Helvetica Neue Light" w:hAnsi="Helvetica Neue Light" w:cs="Lucida Grande"/>
                <w:sz w:val="18"/>
                <w:szCs w:val="18"/>
              </w:rPr>
              <w:t>Implemented a Java program to track inventory file and process transaction log of DVD rental kiosk using Binary Search Tree</w:t>
            </w:r>
          </w:p>
          <w:p w14:paraId="4B120D4F" w14:textId="15296BEB" w:rsidR="009522B1" w:rsidRPr="00AA7A47" w:rsidRDefault="009522B1" w:rsidP="009522B1">
            <w:pPr>
              <w:pStyle w:val="ListParagraph"/>
              <w:numPr>
                <w:ilvl w:val="0"/>
                <w:numId w:val="1"/>
              </w:numPr>
              <w:snapToGrid w:val="0"/>
              <w:spacing w:before="60" w:after="60"/>
              <w:ind w:hanging="198"/>
              <w:contextualSpacing w:val="0"/>
              <w:rPr>
                <w:rFonts w:ascii="Helvetica Neue Light" w:hAnsi="Helvetica Neue Light" w:cs="Lucida Grande"/>
                <w:sz w:val="18"/>
                <w:szCs w:val="18"/>
              </w:rPr>
            </w:pPr>
            <w:r>
              <w:rPr>
                <w:rFonts w:ascii="Helvetica Neue Light" w:hAnsi="Helvetica Neue Light" w:cs="Lucida Grande"/>
                <w:sz w:val="18"/>
                <w:szCs w:val="18"/>
              </w:rPr>
              <w:t xml:space="preserve">Required a transaction log file input from the user by following specific input formats which the program will overwrite the </w:t>
            </w:r>
            <w:r w:rsidRPr="005C0E88">
              <w:rPr>
                <w:rFonts w:ascii="Helvetica Neue Light" w:hAnsi="Helvetica Neue Light" w:cs="Lucida Grande"/>
                <w:sz w:val="18"/>
                <w:szCs w:val="18"/>
              </w:rPr>
              <w:t>inventory</w:t>
            </w:r>
            <w:r>
              <w:rPr>
                <w:rFonts w:ascii="Helvetica Neue Light" w:hAnsi="Helvetica Neue Light" w:cs="Lucida Grande"/>
                <w:sz w:val="18"/>
                <w:szCs w:val="18"/>
              </w:rPr>
              <w:t xml:space="preserve"> file with new data </w:t>
            </w:r>
            <w:r w:rsidRPr="005C0E88">
              <w:rPr>
                <w:rFonts w:ascii="Helvetica Neue Light" w:hAnsi="Helvetica Neue Light" w:cs="Lucida Grande"/>
                <w:sz w:val="18"/>
                <w:szCs w:val="18"/>
              </w:rPr>
              <w:t xml:space="preserve">and </w:t>
            </w:r>
            <w:r>
              <w:rPr>
                <w:rFonts w:ascii="Helvetica Neue Light" w:hAnsi="Helvetica Neue Light" w:cs="Lucida Grande"/>
                <w:sz w:val="18"/>
                <w:szCs w:val="18"/>
              </w:rPr>
              <w:t xml:space="preserve">generate </w:t>
            </w:r>
            <w:r w:rsidRPr="005C0E88">
              <w:rPr>
                <w:rFonts w:ascii="Helvetica Neue Light" w:hAnsi="Helvetica Neue Light" w:cs="Lucida Grande"/>
                <w:sz w:val="18"/>
                <w:szCs w:val="18"/>
              </w:rPr>
              <w:t xml:space="preserve">an error log file </w:t>
            </w:r>
            <w:r>
              <w:rPr>
                <w:rFonts w:ascii="Helvetica Neue Light" w:hAnsi="Helvetica Neue Light" w:cs="Lucida Grande"/>
                <w:sz w:val="18"/>
                <w:szCs w:val="18"/>
              </w:rPr>
              <w:t>specifying for any invalidation inputs</w:t>
            </w:r>
          </w:p>
        </w:tc>
      </w:tr>
      <w:tr w:rsidR="009522B1" w:rsidRPr="001464C5" w14:paraId="43BBD5A1" w14:textId="77777777" w:rsidTr="00BE620A">
        <w:trPr>
          <w:trHeight w:val="57"/>
          <w:jc w:val="center"/>
        </w:trPr>
        <w:tc>
          <w:tcPr>
            <w:tcW w:w="10994" w:type="dxa"/>
            <w:gridSpan w:val="4"/>
            <w:vAlign w:val="center"/>
          </w:tcPr>
          <w:p w14:paraId="30262DE7" w14:textId="209CDA6A" w:rsidR="009522B1" w:rsidRPr="008350EC" w:rsidRDefault="009522B1" w:rsidP="009522B1">
            <w:pPr>
              <w:snapToGrid w:val="0"/>
              <w:rPr>
                <w:rFonts w:ascii="Helvetica Neue Light" w:hAnsi="Helvetica Neue Light" w:cs="Lucida Grande"/>
                <w:sz w:val="2"/>
                <w:szCs w:val="2"/>
              </w:rPr>
            </w:pPr>
          </w:p>
        </w:tc>
      </w:tr>
      <w:tr w:rsidR="009522B1" w:rsidRPr="001464C5" w14:paraId="0440A465" w14:textId="77777777" w:rsidTr="00EC6317">
        <w:trPr>
          <w:trHeight w:val="57"/>
          <w:jc w:val="center"/>
        </w:trPr>
        <w:tc>
          <w:tcPr>
            <w:tcW w:w="10994" w:type="dxa"/>
            <w:gridSpan w:val="4"/>
            <w:vAlign w:val="center"/>
          </w:tcPr>
          <w:p w14:paraId="7D1AB28C" w14:textId="77777777" w:rsidR="009522B1" w:rsidRPr="008350EC" w:rsidRDefault="009522B1" w:rsidP="009522B1">
            <w:pPr>
              <w:snapToGrid w:val="0"/>
              <w:rPr>
                <w:rFonts w:ascii="Helvetica Neue Light" w:hAnsi="Helvetica Neue Light" w:cs="Lucida Grande"/>
                <w:sz w:val="2"/>
                <w:szCs w:val="2"/>
              </w:rPr>
            </w:pPr>
          </w:p>
        </w:tc>
      </w:tr>
      <w:tr w:rsidR="009522B1" w:rsidRPr="001464C5" w14:paraId="64674511" w14:textId="77777777" w:rsidTr="00EC6317">
        <w:trPr>
          <w:trHeight w:val="57"/>
          <w:jc w:val="center"/>
        </w:trPr>
        <w:tc>
          <w:tcPr>
            <w:tcW w:w="10994" w:type="dxa"/>
            <w:gridSpan w:val="4"/>
            <w:tcBorders>
              <w:bottom w:val="single" w:sz="4" w:space="0" w:color="auto"/>
            </w:tcBorders>
            <w:vAlign w:val="center"/>
          </w:tcPr>
          <w:p w14:paraId="6705CBC5" w14:textId="3552CF1B" w:rsidR="009522B1" w:rsidRPr="001464C5" w:rsidRDefault="009522B1" w:rsidP="009522B1">
            <w:pPr>
              <w:snapToGrid w:val="0"/>
              <w:spacing w:line="276" w:lineRule="auto"/>
              <w:rPr>
                <w:rFonts w:ascii="Helvetica Neue Medium" w:hAnsi="Helvetica Neue Medium" w:cs="Lucida Grande"/>
                <w:sz w:val="20"/>
                <w:szCs w:val="20"/>
              </w:rPr>
            </w:pPr>
            <w:r w:rsidRPr="00D332CC">
              <w:rPr>
                <w:rFonts w:ascii="Helvetica Neue Medium" w:hAnsi="Helvetica Neue Medium" w:cs="Lucida Grande"/>
                <w:sz w:val="22"/>
                <w:szCs w:val="22"/>
              </w:rPr>
              <w:t>Activities and Certifications</w:t>
            </w:r>
          </w:p>
        </w:tc>
      </w:tr>
      <w:tr w:rsidR="009522B1" w:rsidRPr="001464C5" w14:paraId="55DF5DC5" w14:textId="77777777" w:rsidTr="00EC6317">
        <w:trPr>
          <w:trHeight w:val="819"/>
          <w:jc w:val="center"/>
        </w:trPr>
        <w:tc>
          <w:tcPr>
            <w:tcW w:w="7792" w:type="dxa"/>
            <w:gridSpan w:val="3"/>
            <w:tcBorders>
              <w:top w:val="single" w:sz="4" w:space="0" w:color="auto"/>
            </w:tcBorders>
            <w:vAlign w:val="center"/>
          </w:tcPr>
          <w:p w14:paraId="18F56806" w14:textId="4B894554" w:rsidR="009522B1" w:rsidRPr="001464C5" w:rsidRDefault="009522B1" w:rsidP="009522B1">
            <w:pPr>
              <w:pStyle w:val="ListParagraph"/>
              <w:numPr>
                <w:ilvl w:val="0"/>
                <w:numId w:val="1"/>
              </w:numPr>
              <w:snapToGrid w:val="0"/>
              <w:spacing w:before="60" w:after="60"/>
              <w:ind w:hanging="198"/>
              <w:contextualSpacing w:val="0"/>
              <w:rPr>
                <w:rFonts w:ascii="Helvetica Neue Light" w:hAnsi="Helvetica Neue Light" w:cs="Lucida Grande"/>
                <w:sz w:val="18"/>
                <w:szCs w:val="18"/>
              </w:rPr>
            </w:pPr>
            <w:r>
              <w:rPr>
                <w:rFonts w:ascii="Helvetica Neue Medium" w:hAnsi="Helvetica Neue Medium" w:cs="Lucida Grande"/>
                <w:sz w:val="18"/>
                <w:szCs w:val="18"/>
              </w:rPr>
              <w:t>Institute of Electrical and Electronics Engineers,</w:t>
            </w:r>
            <w:r w:rsidRPr="001464C5">
              <w:rPr>
                <w:rFonts w:ascii="Helvetica Neue Light" w:hAnsi="Helvetica Neue Light" w:cs="Lucida Grande"/>
                <w:sz w:val="18"/>
                <w:szCs w:val="18"/>
              </w:rPr>
              <w:t xml:space="preserve"> </w:t>
            </w:r>
            <w:r>
              <w:rPr>
                <w:rFonts w:ascii="Helvetica Neue Light" w:hAnsi="Helvetica Neue Light" w:cs="Lucida Grande"/>
                <w:sz w:val="18"/>
                <w:szCs w:val="18"/>
              </w:rPr>
              <w:t>Member</w:t>
            </w:r>
          </w:p>
          <w:p w14:paraId="19A46913" w14:textId="22D836CE" w:rsidR="009522B1" w:rsidRPr="001464C5" w:rsidRDefault="009522B1" w:rsidP="009522B1">
            <w:pPr>
              <w:pStyle w:val="ListParagraph"/>
              <w:numPr>
                <w:ilvl w:val="0"/>
                <w:numId w:val="1"/>
              </w:numPr>
              <w:snapToGrid w:val="0"/>
              <w:spacing w:before="60" w:after="60"/>
              <w:ind w:hanging="198"/>
              <w:contextualSpacing w:val="0"/>
              <w:rPr>
                <w:rFonts w:ascii="Helvetica Neue Medium" w:hAnsi="Helvetica Neue Medium" w:cs="Lucida Grande"/>
                <w:sz w:val="18"/>
                <w:szCs w:val="18"/>
              </w:rPr>
            </w:pPr>
            <w:r>
              <w:rPr>
                <w:rFonts w:ascii="Helvetica Neue Medium" w:hAnsi="Helvetica Neue Medium" w:cs="Lucida Grande"/>
                <w:sz w:val="18"/>
                <w:szCs w:val="18"/>
              </w:rPr>
              <w:t>Refurbished Computer</w:t>
            </w:r>
            <w:r w:rsidRPr="001464C5">
              <w:rPr>
                <w:rFonts w:ascii="Helvetica Neue Light" w:hAnsi="Helvetica Neue Light" w:cs="Lucida Grande"/>
                <w:sz w:val="18"/>
                <w:szCs w:val="18"/>
              </w:rPr>
              <w:t xml:space="preserve">, </w:t>
            </w:r>
            <w:r>
              <w:rPr>
                <w:rFonts w:ascii="Helvetica Neue Light" w:hAnsi="Helvetica Neue Light" w:cs="Lucida Grande"/>
                <w:sz w:val="18"/>
                <w:szCs w:val="18"/>
              </w:rPr>
              <w:t>Computer for the Blind</w:t>
            </w:r>
          </w:p>
          <w:p w14:paraId="2433BB9E" w14:textId="71891DAD" w:rsidR="009522B1" w:rsidRPr="001464C5" w:rsidRDefault="009522B1" w:rsidP="009522B1">
            <w:pPr>
              <w:pStyle w:val="ListParagraph"/>
              <w:numPr>
                <w:ilvl w:val="0"/>
                <w:numId w:val="1"/>
              </w:numPr>
              <w:snapToGrid w:val="0"/>
              <w:spacing w:before="60" w:after="60"/>
              <w:ind w:hanging="198"/>
              <w:contextualSpacing w:val="0"/>
              <w:rPr>
                <w:rFonts w:ascii="Helvetica Neue Light" w:hAnsi="Helvetica Neue Light" w:cs="Lucida Grande"/>
                <w:sz w:val="18"/>
                <w:szCs w:val="18"/>
              </w:rPr>
            </w:pPr>
            <w:r>
              <w:rPr>
                <w:rFonts w:ascii="Helvetica Neue Medium" w:hAnsi="Helvetica Neue Medium" w:cs="Lucida Grande"/>
                <w:sz w:val="18"/>
                <w:szCs w:val="18"/>
              </w:rPr>
              <w:t>UTD Student Leadership Training</w:t>
            </w:r>
            <w:r w:rsidRPr="001464C5">
              <w:rPr>
                <w:rFonts w:ascii="Helvetica Neue Light" w:hAnsi="Helvetica Neue Light" w:cs="Lucida Grande"/>
                <w:sz w:val="18"/>
                <w:szCs w:val="18"/>
              </w:rPr>
              <w:t xml:space="preserve">, </w:t>
            </w:r>
            <w:r>
              <w:rPr>
                <w:rFonts w:ascii="Helvetica Neue Light" w:hAnsi="Helvetica Neue Light" w:cs="Lucida Grande"/>
                <w:sz w:val="18"/>
                <w:szCs w:val="18"/>
              </w:rPr>
              <w:t>The University of Texas at Dallas</w:t>
            </w:r>
          </w:p>
        </w:tc>
        <w:tc>
          <w:tcPr>
            <w:tcW w:w="3202" w:type="dxa"/>
            <w:tcBorders>
              <w:top w:val="single" w:sz="4" w:space="0" w:color="auto"/>
            </w:tcBorders>
            <w:vAlign w:val="center"/>
          </w:tcPr>
          <w:p w14:paraId="2E09079A" w14:textId="681D692D" w:rsidR="009522B1" w:rsidRPr="001464C5" w:rsidRDefault="009522B1" w:rsidP="009522B1">
            <w:pPr>
              <w:snapToGrid w:val="0"/>
              <w:spacing w:before="60" w:after="60"/>
              <w:jc w:val="right"/>
              <w:rPr>
                <w:rFonts w:ascii="Helvetica Neue Medium" w:hAnsi="Helvetica Neue Medium" w:cs="Lucida Grande"/>
                <w:sz w:val="18"/>
                <w:szCs w:val="18"/>
              </w:rPr>
            </w:pPr>
            <w:r>
              <w:rPr>
                <w:rFonts w:ascii="Helvetica Neue Light" w:hAnsi="Helvetica Neue Light" w:cs="Lucida Grande"/>
                <w:sz w:val="18"/>
                <w:szCs w:val="18"/>
              </w:rPr>
              <w:t>Sep</w:t>
            </w:r>
            <w:r w:rsidRPr="001464C5">
              <w:rPr>
                <w:rFonts w:ascii="Helvetica Neue Light" w:hAnsi="Helvetica Neue Light" w:cs="Lucida Grande"/>
                <w:sz w:val="18"/>
                <w:szCs w:val="18"/>
              </w:rPr>
              <w:t xml:space="preserve"> 202</w:t>
            </w:r>
            <w:r>
              <w:rPr>
                <w:rFonts w:ascii="Helvetica Neue Light" w:hAnsi="Helvetica Neue Light" w:cs="Lucida Grande"/>
                <w:sz w:val="18"/>
                <w:szCs w:val="18"/>
              </w:rPr>
              <w:t>0 - Present</w:t>
            </w:r>
          </w:p>
          <w:p w14:paraId="2B756D3F" w14:textId="40E81790" w:rsidR="009522B1" w:rsidRPr="001464C5" w:rsidRDefault="009522B1" w:rsidP="009522B1">
            <w:pPr>
              <w:snapToGrid w:val="0"/>
              <w:spacing w:before="60" w:after="60"/>
              <w:jc w:val="right"/>
              <w:rPr>
                <w:rFonts w:ascii="Helvetica Neue Medium" w:hAnsi="Helvetica Neue Medium" w:cs="Lucida Grande"/>
                <w:sz w:val="18"/>
                <w:szCs w:val="18"/>
              </w:rPr>
            </w:pPr>
            <w:r>
              <w:rPr>
                <w:rFonts w:ascii="Helvetica Neue Light" w:hAnsi="Helvetica Neue Light" w:cs="Lucida Grande"/>
                <w:sz w:val="18"/>
                <w:szCs w:val="18"/>
              </w:rPr>
              <w:t>Feb 2019 – April 2019</w:t>
            </w:r>
          </w:p>
          <w:p w14:paraId="5984C751" w14:textId="344470F5" w:rsidR="009522B1" w:rsidRPr="001464C5" w:rsidRDefault="009522B1" w:rsidP="009522B1">
            <w:pPr>
              <w:snapToGrid w:val="0"/>
              <w:spacing w:before="60" w:after="60"/>
              <w:jc w:val="right"/>
              <w:rPr>
                <w:rFonts w:ascii="Helvetica Neue Medium" w:hAnsi="Helvetica Neue Medium" w:cs="Lucida Grande"/>
                <w:sz w:val="18"/>
                <w:szCs w:val="18"/>
              </w:rPr>
            </w:pPr>
            <w:r w:rsidRPr="001464C5">
              <w:rPr>
                <w:rFonts w:ascii="Helvetica Neue Light" w:hAnsi="Helvetica Neue Light" w:cs="Lucida Grande"/>
                <w:sz w:val="18"/>
                <w:szCs w:val="18"/>
              </w:rPr>
              <w:t>May 2020</w:t>
            </w:r>
          </w:p>
        </w:tc>
      </w:tr>
      <w:tr w:rsidR="009522B1" w:rsidRPr="001464C5" w14:paraId="32F61C0D" w14:textId="77777777" w:rsidTr="00BE620A">
        <w:trPr>
          <w:trHeight w:val="57"/>
          <w:jc w:val="center"/>
        </w:trPr>
        <w:tc>
          <w:tcPr>
            <w:tcW w:w="10994" w:type="dxa"/>
            <w:gridSpan w:val="4"/>
            <w:vAlign w:val="center"/>
          </w:tcPr>
          <w:p w14:paraId="295EBFF0" w14:textId="5924B421" w:rsidR="009522B1" w:rsidRPr="008350EC" w:rsidRDefault="009522B1" w:rsidP="009522B1">
            <w:pPr>
              <w:snapToGrid w:val="0"/>
              <w:rPr>
                <w:rFonts w:ascii="Helvetica Neue Light" w:hAnsi="Helvetica Neue Light" w:cs="Lucida Grande"/>
                <w:sz w:val="2"/>
                <w:szCs w:val="2"/>
                <w:lang w:val="es-ES"/>
              </w:rPr>
            </w:pPr>
          </w:p>
        </w:tc>
      </w:tr>
      <w:tr w:rsidR="009522B1" w:rsidRPr="001464C5" w14:paraId="511873A9" w14:textId="77777777" w:rsidTr="00BE620A">
        <w:trPr>
          <w:trHeight w:val="57"/>
          <w:jc w:val="center"/>
        </w:trPr>
        <w:tc>
          <w:tcPr>
            <w:tcW w:w="10994" w:type="dxa"/>
            <w:gridSpan w:val="4"/>
            <w:vAlign w:val="center"/>
          </w:tcPr>
          <w:p w14:paraId="71D69B80" w14:textId="64776CF2" w:rsidR="009522B1" w:rsidRPr="001464C5" w:rsidRDefault="009522B1" w:rsidP="009522B1">
            <w:pPr>
              <w:snapToGrid w:val="0"/>
              <w:spacing w:line="276" w:lineRule="auto"/>
              <w:rPr>
                <w:rFonts w:ascii="Helvetica Neue Light" w:hAnsi="Helvetica Neue Light" w:cs="Lucida Grande"/>
                <w:sz w:val="20"/>
                <w:szCs w:val="20"/>
                <w:lang w:val="es-ES"/>
              </w:rPr>
            </w:pPr>
            <w:r w:rsidRPr="001464C5">
              <w:rPr>
                <w:rFonts w:ascii="Helvetica Neue Medium" w:hAnsi="Helvetica Neue Medium" w:cs="Lucida Grande"/>
                <w:sz w:val="20"/>
                <w:szCs w:val="20"/>
              </w:rPr>
              <w:t>Languages</w:t>
            </w:r>
          </w:p>
        </w:tc>
      </w:tr>
      <w:tr w:rsidR="009522B1" w:rsidRPr="001464C5" w14:paraId="228516A5" w14:textId="77777777" w:rsidTr="00BE620A">
        <w:trPr>
          <w:trHeight w:val="57"/>
          <w:jc w:val="center"/>
        </w:trPr>
        <w:tc>
          <w:tcPr>
            <w:tcW w:w="10994" w:type="dxa"/>
            <w:gridSpan w:val="4"/>
            <w:vAlign w:val="center"/>
          </w:tcPr>
          <w:p w14:paraId="6E9D45A1" w14:textId="1645EE06" w:rsidR="009522B1" w:rsidRPr="001464C5" w:rsidRDefault="009522B1" w:rsidP="009522B1">
            <w:pPr>
              <w:snapToGrid w:val="0"/>
              <w:spacing w:before="60"/>
              <w:rPr>
                <w:rFonts w:ascii="Helvetica Neue Medium" w:hAnsi="Helvetica Neue Medium" w:cs="Lucida Grande"/>
                <w:sz w:val="18"/>
                <w:szCs w:val="18"/>
              </w:rPr>
            </w:pPr>
            <w:r w:rsidRPr="001464C5">
              <w:rPr>
                <w:rFonts w:ascii="Helvetica Neue Light" w:hAnsi="Helvetica Neue Light" w:cs="Lucida Grande"/>
                <w:sz w:val="18"/>
                <w:szCs w:val="18"/>
              </w:rPr>
              <w:t xml:space="preserve">English, </w:t>
            </w:r>
            <w:r>
              <w:rPr>
                <w:rFonts w:ascii="Helvetica Neue Light" w:hAnsi="Helvetica Neue Light" w:cs="Lucida Grande"/>
                <w:sz w:val="18"/>
                <w:szCs w:val="18"/>
              </w:rPr>
              <w:t>Khmer (Native)</w:t>
            </w:r>
          </w:p>
        </w:tc>
      </w:tr>
    </w:tbl>
    <w:p w14:paraId="1A7E8BE5" w14:textId="23124692" w:rsidR="00D64004" w:rsidRPr="001464C5" w:rsidRDefault="00D64004" w:rsidP="00122859">
      <w:pPr>
        <w:snapToGrid w:val="0"/>
        <w:rPr>
          <w:rFonts w:ascii="Helvetica Neue Light" w:hAnsi="Helvetica Neue Light" w:cs="Lucida Grande"/>
          <w:sz w:val="18"/>
          <w:szCs w:val="18"/>
        </w:rPr>
      </w:pPr>
    </w:p>
    <w:sectPr w:rsidR="00D64004" w:rsidRPr="001464C5" w:rsidSect="00F610C6">
      <w:pgSz w:w="12240" w:h="15840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1584C1" w14:textId="77777777" w:rsidR="009D405D" w:rsidRDefault="009D405D" w:rsidP="00347FA3">
      <w:r>
        <w:separator/>
      </w:r>
    </w:p>
  </w:endnote>
  <w:endnote w:type="continuationSeparator" w:id="0">
    <w:p w14:paraId="692B096B" w14:textId="77777777" w:rsidR="009D405D" w:rsidRDefault="009D405D" w:rsidP="00347F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Helvetica Neue Light">
    <w:altName w:val="Arial Nova Light"/>
    <w:charset w:val="00"/>
    <w:family w:val="auto"/>
    <w:pitch w:val="variable"/>
    <w:sig w:usb0="A00002FF" w:usb1="5000205B" w:usb2="00000002" w:usb3="00000000" w:csb0="00000007" w:csb1="00000000"/>
  </w:font>
  <w:font w:name="Lucida Grande">
    <w:altName w:val="﷽﷽﷽﷽﷽﷽﷽﷽rande"/>
    <w:charset w:val="00"/>
    <w:family w:val="swiss"/>
    <w:pitch w:val="variable"/>
    <w:sig w:usb0="E1000AEF" w:usb1="5000A1FF" w:usb2="00000000" w:usb3="00000000" w:csb0="000001BF" w:csb1="00000000"/>
  </w:font>
  <w:font w:name="Helvetica Neue Medium">
    <w:altName w:val="Arial"/>
    <w:charset w:val="4D"/>
    <w:family w:val="swiss"/>
    <w:pitch w:val="variable"/>
    <w:sig w:usb0="A00002FF" w:usb1="5000205B" w:usb2="00000002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09F2E" w14:textId="77777777" w:rsidR="009D405D" w:rsidRDefault="009D405D" w:rsidP="00347FA3">
      <w:r>
        <w:separator/>
      </w:r>
    </w:p>
  </w:footnote>
  <w:footnote w:type="continuationSeparator" w:id="0">
    <w:p w14:paraId="0B58E9D2" w14:textId="77777777" w:rsidR="009D405D" w:rsidRDefault="009D405D" w:rsidP="00347F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272E6"/>
    <w:multiLevelType w:val="multilevel"/>
    <w:tmpl w:val="3C26DE08"/>
    <w:lvl w:ilvl="0">
      <w:numFmt w:val="bullet"/>
      <w:lvlText w:val=""/>
      <w:lvlJc w:val="left"/>
      <w:pPr>
        <w:ind w:left="340" w:hanging="199"/>
      </w:pPr>
      <w:rPr>
        <w:rFonts w:ascii="Symbol" w:hAnsi="Symbol" w:hint="default"/>
        <w:sz w:val="16"/>
        <w:szCs w:val="16"/>
      </w:rPr>
    </w:lvl>
    <w:lvl w:ilvl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1" w15:restartNumberingAfterBreak="0">
    <w:nsid w:val="13DB7D72"/>
    <w:multiLevelType w:val="multilevel"/>
    <w:tmpl w:val="3C26DE08"/>
    <w:lvl w:ilvl="0">
      <w:numFmt w:val="bullet"/>
      <w:lvlText w:val=""/>
      <w:lvlJc w:val="left"/>
      <w:pPr>
        <w:ind w:left="340" w:hanging="199"/>
      </w:pPr>
      <w:rPr>
        <w:rFonts w:ascii="Symbol" w:hAnsi="Symbol" w:hint="default"/>
        <w:sz w:val="16"/>
        <w:szCs w:val="16"/>
      </w:rPr>
    </w:lvl>
    <w:lvl w:ilvl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2" w15:restartNumberingAfterBreak="0">
    <w:nsid w:val="204B12F1"/>
    <w:multiLevelType w:val="multilevel"/>
    <w:tmpl w:val="A57AE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78F0372"/>
    <w:multiLevelType w:val="multilevel"/>
    <w:tmpl w:val="3C26DE08"/>
    <w:lvl w:ilvl="0">
      <w:numFmt w:val="bullet"/>
      <w:lvlText w:val=""/>
      <w:lvlJc w:val="left"/>
      <w:pPr>
        <w:ind w:left="340" w:hanging="199"/>
      </w:pPr>
      <w:rPr>
        <w:rFonts w:ascii="Symbol" w:hAnsi="Symbol" w:hint="default"/>
        <w:sz w:val="16"/>
        <w:szCs w:val="16"/>
      </w:rPr>
    </w:lvl>
    <w:lvl w:ilvl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4" w15:restartNumberingAfterBreak="0">
    <w:nsid w:val="498547BD"/>
    <w:multiLevelType w:val="hybridMultilevel"/>
    <w:tmpl w:val="3C26DE08"/>
    <w:lvl w:ilvl="0" w:tplc="86AAA8FC">
      <w:numFmt w:val="bullet"/>
      <w:lvlText w:val=""/>
      <w:lvlJc w:val="left"/>
      <w:pPr>
        <w:ind w:left="340" w:hanging="199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5" w15:restartNumberingAfterBreak="0">
    <w:nsid w:val="5D1529E0"/>
    <w:multiLevelType w:val="multilevel"/>
    <w:tmpl w:val="62FA6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ES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s-ES" w:vendorID="64" w:dllVersion="0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ja2NDMxMjM3MDJT0lEKTi0uzszPAykwNK8FAEsETqgtAAAA"/>
  </w:docVars>
  <w:rsids>
    <w:rsidRoot w:val="00B4376E"/>
    <w:rsid w:val="00002C8E"/>
    <w:rsid w:val="00004652"/>
    <w:rsid w:val="00010EE0"/>
    <w:rsid w:val="00013E9A"/>
    <w:rsid w:val="00015BF5"/>
    <w:rsid w:val="00017B79"/>
    <w:rsid w:val="00022E08"/>
    <w:rsid w:val="00024EDA"/>
    <w:rsid w:val="0003008B"/>
    <w:rsid w:val="00031E40"/>
    <w:rsid w:val="0004246F"/>
    <w:rsid w:val="000454CC"/>
    <w:rsid w:val="000512B0"/>
    <w:rsid w:val="00053966"/>
    <w:rsid w:val="00053981"/>
    <w:rsid w:val="00055755"/>
    <w:rsid w:val="00057B1C"/>
    <w:rsid w:val="00067C77"/>
    <w:rsid w:val="00074170"/>
    <w:rsid w:val="000752CC"/>
    <w:rsid w:val="00075A1D"/>
    <w:rsid w:val="000774A7"/>
    <w:rsid w:val="00084C6B"/>
    <w:rsid w:val="0008721A"/>
    <w:rsid w:val="00090800"/>
    <w:rsid w:val="00091C85"/>
    <w:rsid w:val="00093C48"/>
    <w:rsid w:val="000A4B87"/>
    <w:rsid w:val="000B12C8"/>
    <w:rsid w:val="000B25B0"/>
    <w:rsid w:val="000B46C7"/>
    <w:rsid w:val="000B7E84"/>
    <w:rsid w:val="000C166F"/>
    <w:rsid w:val="000C2649"/>
    <w:rsid w:val="000C29ED"/>
    <w:rsid w:val="000C392C"/>
    <w:rsid w:val="000D071B"/>
    <w:rsid w:val="000D132C"/>
    <w:rsid w:val="000D1A3D"/>
    <w:rsid w:val="000E447F"/>
    <w:rsid w:val="000E684D"/>
    <w:rsid w:val="000E6A5F"/>
    <w:rsid w:val="000F203C"/>
    <w:rsid w:val="000F565C"/>
    <w:rsid w:val="00104CBF"/>
    <w:rsid w:val="00110CC0"/>
    <w:rsid w:val="001124E0"/>
    <w:rsid w:val="001136FF"/>
    <w:rsid w:val="0011441C"/>
    <w:rsid w:val="00122859"/>
    <w:rsid w:val="00131920"/>
    <w:rsid w:val="00132366"/>
    <w:rsid w:val="00132E6F"/>
    <w:rsid w:val="00134C19"/>
    <w:rsid w:val="00137C41"/>
    <w:rsid w:val="001434DA"/>
    <w:rsid w:val="001445A7"/>
    <w:rsid w:val="001464C5"/>
    <w:rsid w:val="00150597"/>
    <w:rsid w:val="00151362"/>
    <w:rsid w:val="00155911"/>
    <w:rsid w:val="001577F6"/>
    <w:rsid w:val="00161144"/>
    <w:rsid w:val="00162403"/>
    <w:rsid w:val="00166BAF"/>
    <w:rsid w:val="001679EA"/>
    <w:rsid w:val="00170C72"/>
    <w:rsid w:val="00175074"/>
    <w:rsid w:val="00180526"/>
    <w:rsid w:val="00180CC4"/>
    <w:rsid w:val="0018136B"/>
    <w:rsid w:val="00182587"/>
    <w:rsid w:val="00182EE3"/>
    <w:rsid w:val="0018485E"/>
    <w:rsid w:val="00191CFA"/>
    <w:rsid w:val="00192725"/>
    <w:rsid w:val="001A24CE"/>
    <w:rsid w:val="001A656C"/>
    <w:rsid w:val="001B253B"/>
    <w:rsid w:val="001B28B5"/>
    <w:rsid w:val="001B3B5C"/>
    <w:rsid w:val="001B7236"/>
    <w:rsid w:val="001C0F7C"/>
    <w:rsid w:val="001C2A11"/>
    <w:rsid w:val="001D0086"/>
    <w:rsid w:val="001D00DF"/>
    <w:rsid w:val="001D44B5"/>
    <w:rsid w:val="001D4643"/>
    <w:rsid w:val="001D654F"/>
    <w:rsid w:val="001E02DC"/>
    <w:rsid w:val="001E1F88"/>
    <w:rsid w:val="001E3D71"/>
    <w:rsid w:val="001E4B04"/>
    <w:rsid w:val="001E4D53"/>
    <w:rsid w:val="001F014C"/>
    <w:rsid w:val="001F1423"/>
    <w:rsid w:val="001F327A"/>
    <w:rsid w:val="001F3378"/>
    <w:rsid w:val="001F538E"/>
    <w:rsid w:val="001F5A90"/>
    <w:rsid w:val="00202865"/>
    <w:rsid w:val="00207A53"/>
    <w:rsid w:val="002108F3"/>
    <w:rsid w:val="002133B2"/>
    <w:rsid w:val="00214552"/>
    <w:rsid w:val="002231CE"/>
    <w:rsid w:val="00225022"/>
    <w:rsid w:val="00225FC9"/>
    <w:rsid w:val="002300CA"/>
    <w:rsid w:val="00230458"/>
    <w:rsid w:val="002314A2"/>
    <w:rsid w:val="00232C55"/>
    <w:rsid w:val="002333EF"/>
    <w:rsid w:val="002358AA"/>
    <w:rsid w:val="00240ABE"/>
    <w:rsid w:val="0024478A"/>
    <w:rsid w:val="00245D0C"/>
    <w:rsid w:val="00251874"/>
    <w:rsid w:val="00252022"/>
    <w:rsid w:val="0025246A"/>
    <w:rsid w:val="00254A2D"/>
    <w:rsid w:val="00255342"/>
    <w:rsid w:val="00261FB5"/>
    <w:rsid w:val="002653A7"/>
    <w:rsid w:val="00265C6E"/>
    <w:rsid w:val="0026644B"/>
    <w:rsid w:val="00267086"/>
    <w:rsid w:val="00270B55"/>
    <w:rsid w:val="00273241"/>
    <w:rsid w:val="002776A3"/>
    <w:rsid w:val="00281F93"/>
    <w:rsid w:val="00283C04"/>
    <w:rsid w:val="002904FB"/>
    <w:rsid w:val="0029064B"/>
    <w:rsid w:val="0029568D"/>
    <w:rsid w:val="002967AC"/>
    <w:rsid w:val="002979A3"/>
    <w:rsid w:val="00297A0A"/>
    <w:rsid w:val="002A2B0E"/>
    <w:rsid w:val="002A3525"/>
    <w:rsid w:val="002A48D4"/>
    <w:rsid w:val="002A6353"/>
    <w:rsid w:val="002A63AE"/>
    <w:rsid w:val="002B0BC2"/>
    <w:rsid w:val="002B1027"/>
    <w:rsid w:val="002B24E5"/>
    <w:rsid w:val="002B73FF"/>
    <w:rsid w:val="002C2E59"/>
    <w:rsid w:val="002D147F"/>
    <w:rsid w:val="002D7E1F"/>
    <w:rsid w:val="002E332D"/>
    <w:rsid w:val="002F1069"/>
    <w:rsid w:val="002F20BF"/>
    <w:rsid w:val="002F242E"/>
    <w:rsid w:val="002F4E03"/>
    <w:rsid w:val="00304C04"/>
    <w:rsid w:val="00311832"/>
    <w:rsid w:val="00312A09"/>
    <w:rsid w:val="00312A93"/>
    <w:rsid w:val="003150A9"/>
    <w:rsid w:val="00315606"/>
    <w:rsid w:val="003200DD"/>
    <w:rsid w:val="00321241"/>
    <w:rsid w:val="0032223D"/>
    <w:rsid w:val="00322480"/>
    <w:rsid w:val="003241CE"/>
    <w:rsid w:val="00326977"/>
    <w:rsid w:val="003309DF"/>
    <w:rsid w:val="00332327"/>
    <w:rsid w:val="00332460"/>
    <w:rsid w:val="0033272C"/>
    <w:rsid w:val="00333FD7"/>
    <w:rsid w:val="00334775"/>
    <w:rsid w:val="00334F56"/>
    <w:rsid w:val="0033798F"/>
    <w:rsid w:val="003404F9"/>
    <w:rsid w:val="00342FBE"/>
    <w:rsid w:val="00343AC5"/>
    <w:rsid w:val="00347058"/>
    <w:rsid w:val="00347FA3"/>
    <w:rsid w:val="00350B78"/>
    <w:rsid w:val="003512CF"/>
    <w:rsid w:val="00354B34"/>
    <w:rsid w:val="00360A6C"/>
    <w:rsid w:val="00363BC6"/>
    <w:rsid w:val="003647F3"/>
    <w:rsid w:val="00365504"/>
    <w:rsid w:val="00366EBB"/>
    <w:rsid w:val="00370EDA"/>
    <w:rsid w:val="00370F9B"/>
    <w:rsid w:val="00374D07"/>
    <w:rsid w:val="00375F4B"/>
    <w:rsid w:val="0037616B"/>
    <w:rsid w:val="00376BB9"/>
    <w:rsid w:val="00376CB0"/>
    <w:rsid w:val="00381E32"/>
    <w:rsid w:val="003830A2"/>
    <w:rsid w:val="003835D1"/>
    <w:rsid w:val="0038473D"/>
    <w:rsid w:val="00386EC4"/>
    <w:rsid w:val="00391FFC"/>
    <w:rsid w:val="003933D3"/>
    <w:rsid w:val="00394703"/>
    <w:rsid w:val="0039502F"/>
    <w:rsid w:val="003A071C"/>
    <w:rsid w:val="003A2AAA"/>
    <w:rsid w:val="003B4995"/>
    <w:rsid w:val="003B675D"/>
    <w:rsid w:val="003C227C"/>
    <w:rsid w:val="003C443D"/>
    <w:rsid w:val="003C4D8D"/>
    <w:rsid w:val="003C6CAC"/>
    <w:rsid w:val="003D3C3D"/>
    <w:rsid w:val="003D6AC0"/>
    <w:rsid w:val="003D6D06"/>
    <w:rsid w:val="003D7185"/>
    <w:rsid w:val="003E00CB"/>
    <w:rsid w:val="003E0220"/>
    <w:rsid w:val="003E0E61"/>
    <w:rsid w:val="003E2FEE"/>
    <w:rsid w:val="003E30B2"/>
    <w:rsid w:val="003E4526"/>
    <w:rsid w:val="003E6526"/>
    <w:rsid w:val="003F1524"/>
    <w:rsid w:val="003F172B"/>
    <w:rsid w:val="003F3022"/>
    <w:rsid w:val="003F31D4"/>
    <w:rsid w:val="003F4FE6"/>
    <w:rsid w:val="00401D14"/>
    <w:rsid w:val="00404B39"/>
    <w:rsid w:val="00406A3B"/>
    <w:rsid w:val="00410855"/>
    <w:rsid w:val="004128E3"/>
    <w:rsid w:val="00413FE5"/>
    <w:rsid w:val="0041625E"/>
    <w:rsid w:val="00416267"/>
    <w:rsid w:val="00421BD2"/>
    <w:rsid w:val="00423333"/>
    <w:rsid w:val="0042475D"/>
    <w:rsid w:val="00425E22"/>
    <w:rsid w:val="00426EF7"/>
    <w:rsid w:val="00431BAF"/>
    <w:rsid w:val="004362B5"/>
    <w:rsid w:val="004363FB"/>
    <w:rsid w:val="004374B6"/>
    <w:rsid w:val="00440E25"/>
    <w:rsid w:val="004445F6"/>
    <w:rsid w:val="00444E0D"/>
    <w:rsid w:val="00446EB1"/>
    <w:rsid w:val="004471C7"/>
    <w:rsid w:val="00452575"/>
    <w:rsid w:val="0045312D"/>
    <w:rsid w:val="00453BD0"/>
    <w:rsid w:val="004548E2"/>
    <w:rsid w:val="004550A2"/>
    <w:rsid w:val="00456081"/>
    <w:rsid w:val="00457D62"/>
    <w:rsid w:val="00465396"/>
    <w:rsid w:val="00467EEF"/>
    <w:rsid w:val="00477FC7"/>
    <w:rsid w:val="00483BDA"/>
    <w:rsid w:val="00484D66"/>
    <w:rsid w:val="00485570"/>
    <w:rsid w:val="004871E1"/>
    <w:rsid w:val="00491607"/>
    <w:rsid w:val="0049363D"/>
    <w:rsid w:val="00494172"/>
    <w:rsid w:val="004A00FB"/>
    <w:rsid w:val="004A1C50"/>
    <w:rsid w:val="004A2B80"/>
    <w:rsid w:val="004A3705"/>
    <w:rsid w:val="004A390E"/>
    <w:rsid w:val="004A54A0"/>
    <w:rsid w:val="004A5B32"/>
    <w:rsid w:val="004A6647"/>
    <w:rsid w:val="004A78BA"/>
    <w:rsid w:val="004B0D60"/>
    <w:rsid w:val="004B1147"/>
    <w:rsid w:val="004B3BF6"/>
    <w:rsid w:val="004B7D35"/>
    <w:rsid w:val="004C3C1B"/>
    <w:rsid w:val="004C4133"/>
    <w:rsid w:val="004C41F6"/>
    <w:rsid w:val="004C421E"/>
    <w:rsid w:val="004C4837"/>
    <w:rsid w:val="004D0F40"/>
    <w:rsid w:val="004D2891"/>
    <w:rsid w:val="004D5F6C"/>
    <w:rsid w:val="004E0780"/>
    <w:rsid w:val="004E167F"/>
    <w:rsid w:val="004E25F0"/>
    <w:rsid w:val="00504236"/>
    <w:rsid w:val="00506FAE"/>
    <w:rsid w:val="00510C8F"/>
    <w:rsid w:val="00513AF6"/>
    <w:rsid w:val="00516DC7"/>
    <w:rsid w:val="005226EE"/>
    <w:rsid w:val="00525CD5"/>
    <w:rsid w:val="005314B4"/>
    <w:rsid w:val="00531D3C"/>
    <w:rsid w:val="00534895"/>
    <w:rsid w:val="00535EC0"/>
    <w:rsid w:val="0054035C"/>
    <w:rsid w:val="00542FCB"/>
    <w:rsid w:val="005431C8"/>
    <w:rsid w:val="00544F2C"/>
    <w:rsid w:val="00545C3C"/>
    <w:rsid w:val="00546414"/>
    <w:rsid w:val="0055419A"/>
    <w:rsid w:val="005605C5"/>
    <w:rsid w:val="00565AD6"/>
    <w:rsid w:val="005716F5"/>
    <w:rsid w:val="0057191F"/>
    <w:rsid w:val="005734A0"/>
    <w:rsid w:val="00582D69"/>
    <w:rsid w:val="005848F6"/>
    <w:rsid w:val="00584B4D"/>
    <w:rsid w:val="00587511"/>
    <w:rsid w:val="005907C5"/>
    <w:rsid w:val="00593F0E"/>
    <w:rsid w:val="005962EE"/>
    <w:rsid w:val="005A0F84"/>
    <w:rsid w:val="005A24F8"/>
    <w:rsid w:val="005A67F8"/>
    <w:rsid w:val="005B05D4"/>
    <w:rsid w:val="005B3445"/>
    <w:rsid w:val="005B443C"/>
    <w:rsid w:val="005B5E0E"/>
    <w:rsid w:val="005B678F"/>
    <w:rsid w:val="005B719D"/>
    <w:rsid w:val="005C0E88"/>
    <w:rsid w:val="005C20A9"/>
    <w:rsid w:val="005C27ED"/>
    <w:rsid w:val="005C31C4"/>
    <w:rsid w:val="005C7D8E"/>
    <w:rsid w:val="005C7E8A"/>
    <w:rsid w:val="005D20ED"/>
    <w:rsid w:val="005E2F04"/>
    <w:rsid w:val="005E75F6"/>
    <w:rsid w:val="005F0E09"/>
    <w:rsid w:val="005F6EB5"/>
    <w:rsid w:val="0060085A"/>
    <w:rsid w:val="00600ADE"/>
    <w:rsid w:val="00604BDF"/>
    <w:rsid w:val="00605652"/>
    <w:rsid w:val="00606D49"/>
    <w:rsid w:val="006108FF"/>
    <w:rsid w:val="006134CE"/>
    <w:rsid w:val="006136AC"/>
    <w:rsid w:val="006138DC"/>
    <w:rsid w:val="006205C0"/>
    <w:rsid w:val="00620F68"/>
    <w:rsid w:val="00623DC2"/>
    <w:rsid w:val="00623F56"/>
    <w:rsid w:val="00624381"/>
    <w:rsid w:val="006304ED"/>
    <w:rsid w:val="00631677"/>
    <w:rsid w:val="00631F25"/>
    <w:rsid w:val="00641017"/>
    <w:rsid w:val="00644C71"/>
    <w:rsid w:val="0065657E"/>
    <w:rsid w:val="00661978"/>
    <w:rsid w:val="00667757"/>
    <w:rsid w:val="0067222A"/>
    <w:rsid w:val="006836A6"/>
    <w:rsid w:val="00683A81"/>
    <w:rsid w:val="00685927"/>
    <w:rsid w:val="00696850"/>
    <w:rsid w:val="006A24E3"/>
    <w:rsid w:val="006B376D"/>
    <w:rsid w:val="006B55E5"/>
    <w:rsid w:val="006B6EC6"/>
    <w:rsid w:val="006C300E"/>
    <w:rsid w:val="006C34A0"/>
    <w:rsid w:val="006C49DA"/>
    <w:rsid w:val="006C5E2D"/>
    <w:rsid w:val="006C64A6"/>
    <w:rsid w:val="006D0C00"/>
    <w:rsid w:val="006D5430"/>
    <w:rsid w:val="006D5B8E"/>
    <w:rsid w:val="006E17F9"/>
    <w:rsid w:val="006E2C19"/>
    <w:rsid w:val="006E6DBD"/>
    <w:rsid w:val="006F138A"/>
    <w:rsid w:val="006F20DD"/>
    <w:rsid w:val="006F258C"/>
    <w:rsid w:val="006F3972"/>
    <w:rsid w:val="006F5D1C"/>
    <w:rsid w:val="006F6D23"/>
    <w:rsid w:val="00701B9A"/>
    <w:rsid w:val="00702404"/>
    <w:rsid w:val="00703698"/>
    <w:rsid w:val="007079B8"/>
    <w:rsid w:val="00712BD1"/>
    <w:rsid w:val="00712F88"/>
    <w:rsid w:val="007165F3"/>
    <w:rsid w:val="007177CA"/>
    <w:rsid w:val="00720A30"/>
    <w:rsid w:val="00722104"/>
    <w:rsid w:val="007254B0"/>
    <w:rsid w:val="00726E0B"/>
    <w:rsid w:val="007306C9"/>
    <w:rsid w:val="00730AB7"/>
    <w:rsid w:val="0073701B"/>
    <w:rsid w:val="0074028C"/>
    <w:rsid w:val="00743D67"/>
    <w:rsid w:val="00747068"/>
    <w:rsid w:val="007474B6"/>
    <w:rsid w:val="007549B2"/>
    <w:rsid w:val="00756B21"/>
    <w:rsid w:val="00756D46"/>
    <w:rsid w:val="00761330"/>
    <w:rsid w:val="00765AF3"/>
    <w:rsid w:val="00773D99"/>
    <w:rsid w:val="00777DA1"/>
    <w:rsid w:val="007823D6"/>
    <w:rsid w:val="00783FF3"/>
    <w:rsid w:val="00787B0E"/>
    <w:rsid w:val="007910DA"/>
    <w:rsid w:val="00793CA1"/>
    <w:rsid w:val="00794191"/>
    <w:rsid w:val="00794546"/>
    <w:rsid w:val="00796918"/>
    <w:rsid w:val="007A0219"/>
    <w:rsid w:val="007A64CB"/>
    <w:rsid w:val="007B01D2"/>
    <w:rsid w:val="007B0FBB"/>
    <w:rsid w:val="007B1DFB"/>
    <w:rsid w:val="007C218B"/>
    <w:rsid w:val="007C6F34"/>
    <w:rsid w:val="007C722F"/>
    <w:rsid w:val="007C74C2"/>
    <w:rsid w:val="007D3112"/>
    <w:rsid w:val="007D4325"/>
    <w:rsid w:val="007E08A3"/>
    <w:rsid w:val="007E6770"/>
    <w:rsid w:val="007E7E05"/>
    <w:rsid w:val="007F1770"/>
    <w:rsid w:val="007F2948"/>
    <w:rsid w:val="007F500C"/>
    <w:rsid w:val="007F701F"/>
    <w:rsid w:val="007F7C3B"/>
    <w:rsid w:val="0080079C"/>
    <w:rsid w:val="00804512"/>
    <w:rsid w:val="008066E2"/>
    <w:rsid w:val="00812B50"/>
    <w:rsid w:val="008169BF"/>
    <w:rsid w:val="00816ECD"/>
    <w:rsid w:val="00820215"/>
    <w:rsid w:val="00820DA8"/>
    <w:rsid w:val="00827028"/>
    <w:rsid w:val="00830F26"/>
    <w:rsid w:val="00831624"/>
    <w:rsid w:val="008328C2"/>
    <w:rsid w:val="008350EC"/>
    <w:rsid w:val="00836CFB"/>
    <w:rsid w:val="00837236"/>
    <w:rsid w:val="00841434"/>
    <w:rsid w:val="00842A70"/>
    <w:rsid w:val="00847321"/>
    <w:rsid w:val="00847FCA"/>
    <w:rsid w:val="0085021E"/>
    <w:rsid w:val="008527A4"/>
    <w:rsid w:val="00856338"/>
    <w:rsid w:val="00861D68"/>
    <w:rsid w:val="00863827"/>
    <w:rsid w:val="00867541"/>
    <w:rsid w:val="00867FD2"/>
    <w:rsid w:val="00871232"/>
    <w:rsid w:val="00872449"/>
    <w:rsid w:val="008752D3"/>
    <w:rsid w:val="00875AD7"/>
    <w:rsid w:val="00880BA0"/>
    <w:rsid w:val="008852E9"/>
    <w:rsid w:val="00893F4E"/>
    <w:rsid w:val="00894693"/>
    <w:rsid w:val="008979CF"/>
    <w:rsid w:val="008A1A29"/>
    <w:rsid w:val="008B0DD2"/>
    <w:rsid w:val="008B7323"/>
    <w:rsid w:val="008C0F5C"/>
    <w:rsid w:val="008C16FA"/>
    <w:rsid w:val="008C2BD4"/>
    <w:rsid w:val="008C5B38"/>
    <w:rsid w:val="008D56B5"/>
    <w:rsid w:val="008E3805"/>
    <w:rsid w:val="008E3E16"/>
    <w:rsid w:val="008E5A91"/>
    <w:rsid w:val="008F5C0C"/>
    <w:rsid w:val="009034B7"/>
    <w:rsid w:val="00904A4C"/>
    <w:rsid w:val="0090589A"/>
    <w:rsid w:val="00906F80"/>
    <w:rsid w:val="00911994"/>
    <w:rsid w:val="00911C8B"/>
    <w:rsid w:val="009132D2"/>
    <w:rsid w:val="00914BB9"/>
    <w:rsid w:val="00917C4B"/>
    <w:rsid w:val="00922AA8"/>
    <w:rsid w:val="009249A3"/>
    <w:rsid w:val="0092673C"/>
    <w:rsid w:val="00926D06"/>
    <w:rsid w:val="0093057A"/>
    <w:rsid w:val="009314B8"/>
    <w:rsid w:val="00931702"/>
    <w:rsid w:val="00935041"/>
    <w:rsid w:val="009375DA"/>
    <w:rsid w:val="00943186"/>
    <w:rsid w:val="00946A21"/>
    <w:rsid w:val="00946BEA"/>
    <w:rsid w:val="00947955"/>
    <w:rsid w:val="00947C7B"/>
    <w:rsid w:val="009511DC"/>
    <w:rsid w:val="009522B1"/>
    <w:rsid w:val="00954A04"/>
    <w:rsid w:val="009552DA"/>
    <w:rsid w:val="00957E37"/>
    <w:rsid w:val="00960907"/>
    <w:rsid w:val="00963B80"/>
    <w:rsid w:val="00971104"/>
    <w:rsid w:val="00971CBD"/>
    <w:rsid w:val="0097320A"/>
    <w:rsid w:val="0097379C"/>
    <w:rsid w:val="00976A10"/>
    <w:rsid w:val="009772F3"/>
    <w:rsid w:val="00977CAB"/>
    <w:rsid w:val="00977CCF"/>
    <w:rsid w:val="00980C47"/>
    <w:rsid w:val="00981D34"/>
    <w:rsid w:val="00982104"/>
    <w:rsid w:val="00982B51"/>
    <w:rsid w:val="009851AF"/>
    <w:rsid w:val="00987FAA"/>
    <w:rsid w:val="00995A5B"/>
    <w:rsid w:val="00996B45"/>
    <w:rsid w:val="00997580"/>
    <w:rsid w:val="009A2375"/>
    <w:rsid w:val="009A58F5"/>
    <w:rsid w:val="009A6FF0"/>
    <w:rsid w:val="009A7207"/>
    <w:rsid w:val="009A7DFF"/>
    <w:rsid w:val="009C11C9"/>
    <w:rsid w:val="009C3EA7"/>
    <w:rsid w:val="009C5764"/>
    <w:rsid w:val="009C7299"/>
    <w:rsid w:val="009D405D"/>
    <w:rsid w:val="009E309C"/>
    <w:rsid w:val="009F526C"/>
    <w:rsid w:val="009F5ACA"/>
    <w:rsid w:val="009F74BC"/>
    <w:rsid w:val="009F784E"/>
    <w:rsid w:val="00A009A2"/>
    <w:rsid w:val="00A103E0"/>
    <w:rsid w:val="00A1336B"/>
    <w:rsid w:val="00A15460"/>
    <w:rsid w:val="00A155AA"/>
    <w:rsid w:val="00A1743D"/>
    <w:rsid w:val="00A20E36"/>
    <w:rsid w:val="00A212AA"/>
    <w:rsid w:val="00A21E77"/>
    <w:rsid w:val="00A22F66"/>
    <w:rsid w:val="00A2310A"/>
    <w:rsid w:val="00A237DB"/>
    <w:rsid w:val="00A26A66"/>
    <w:rsid w:val="00A26D1F"/>
    <w:rsid w:val="00A37D90"/>
    <w:rsid w:val="00A430CE"/>
    <w:rsid w:val="00A47402"/>
    <w:rsid w:val="00A47AE0"/>
    <w:rsid w:val="00A50646"/>
    <w:rsid w:val="00A57862"/>
    <w:rsid w:val="00A614F2"/>
    <w:rsid w:val="00A619E2"/>
    <w:rsid w:val="00A61BF5"/>
    <w:rsid w:val="00A65CD0"/>
    <w:rsid w:val="00A70EF1"/>
    <w:rsid w:val="00A725AF"/>
    <w:rsid w:val="00A7527B"/>
    <w:rsid w:val="00A77901"/>
    <w:rsid w:val="00A779F6"/>
    <w:rsid w:val="00A77CF9"/>
    <w:rsid w:val="00A803AF"/>
    <w:rsid w:val="00A84218"/>
    <w:rsid w:val="00A86FD4"/>
    <w:rsid w:val="00A87606"/>
    <w:rsid w:val="00A91768"/>
    <w:rsid w:val="00A919B2"/>
    <w:rsid w:val="00A92B05"/>
    <w:rsid w:val="00A92F99"/>
    <w:rsid w:val="00A959B2"/>
    <w:rsid w:val="00A977ED"/>
    <w:rsid w:val="00AA168D"/>
    <w:rsid w:val="00AA3C9F"/>
    <w:rsid w:val="00AA60EF"/>
    <w:rsid w:val="00AA7A47"/>
    <w:rsid w:val="00AB045D"/>
    <w:rsid w:val="00AB3E30"/>
    <w:rsid w:val="00AB55B8"/>
    <w:rsid w:val="00AB607F"/>
    <w:rsid w:val="00AC781A"/>
    <w:rsid w:val="00AD0A9A"/>
    <w:rsid w:val="00AD22A1"/>
    <w:rsid w:val="00AD2EA2"/>
    <w:rsid w:val="00AD537A"/>
    <w:rsid w:val="00AD538A"/>
    <w:rsid w:val="00AD6E89"/>
    <w:rsid w:val="00AE14FC"/>
    <w:rsid w:val="00AE35BB"/>
    <w:rsid w:val="00AF0D92"/>
    <w:rsid w:val="00AF208F"/>
    <w:rsid w:val="00AF2EB2"/>
    <w:rsid w:val="00AF3BE7"/>
    <w:rsid w:val="00B0340B"/>
    <w:rsid w:val="00B05194"/>
    <w:rsid w:val="00B07E76"/>
    <w:rsid w:val="00B10FDC"/>
    <w:rsid w:val="00B1432E"/>
    <w:rsid w:val="00B16A2F"/>
    <w:rsid w:val="00B213F5"/>
    <w:rsid w:val="00B21FDA"/>
    <w:rsid w:val="00B238D5"/>
    <w:rsid w:val="00B304DE"/>
    <w:rsid w:val="00B33584"/>
    <w:rsid w:val="00B34022"/>
    <w:rsid w:val="00B37040"/>
    <w:rsid w:val="00B377BB"/>
    <w:rsid w:val="00B4096C"/>
    <w:rsid w:val="00B411AF"/>
    <w:rsid w:val="00B41C0E"/>
    <w:rsid w:val="00B4376E"/>
    <w:rsid w:val="00B44F6E"/>
    <w:rsid w:val="00B51CB9"/>
    <w:rsid w:val="00B572FE"/>
    <w:rsid w:val="00B57328"/>
    <w:rsid w:val="00B62994"/>
    <w:rsid w:val="00B64D37"/>
    <w:rsid w:val="00B65CAB"/>
    <w:rsid w:val="00B65E30"/>
    <w:rsid w:val="00B67BAF"/>
    <w:rsid w:val="00B70937"/>
    <w:rsid w:val="00B741A1"/>
    <w:rsid w:val="00B75BBC"/>
    <w:rsid w:val="00B80466"/>
    <w:rsid w:val="00B81092"/>
    <w:rsid w:val="00B81C24"/>
    <w:rsid w:val="00B826B6"/>
    <w:rsid w:val="00B871F9"/>
    <w:rsid w:val="00B87213"/>
    <w:rsid w:val="00B878C1"/>
    <w:rsid w:val="00B90AED"/>
    <w:rsid w:val="00B91E96"/>
    <w:rsid w:val="00B93FB4"/>
    <w:rsid w:val="00B95C3E"/>
    <w:rsid w:val="00B96A60"/>
    <w:rsid w:val="00BA04CB"/>
    <w:rsid w:val="00BA4DB4"/>
    <w:rsid w:val="00BA7D80"/>
    <w:rsid w:val="00BB0AE6"/>
    <w:rsid w:val="00BB29B1"/>
    <w:rsid w:val="00BB2C99"/>
    <w:rsid w:val="00BB2E42"/>
    <w:rsid w:val="00BB4792"/>
    <w:rsid w:val="00BC0A25"/>
    <w:rsid w:val="00BC1062"/>
    <w:rsid w:val="00BC5258"/>
    <w:rsid w:val="00BC67CE"/>
    <w:rsid w:val="00BD4D94"/>
    <w:rsid w:val="00BD4F0D"/>
    <w:rsid w:val="00BD5BB1"/>
    <w:rsid w:val="00BD662F"/>
    <w:rsid w:val="00BD7787"/>
    <w:rsid w:val="00BE17B3"/>
    <w:rsid w:val="00BE3790"/>
    <w:rsid w:val="00BE46B0"/>
    <w:rsid w:val="00BE620A"/>
    <w:rsid w:val="00BE6D47"/>
    <w:rsid w:val="00BF043A"/>
    <w:rsid w:val="00BF7D1A"/>
    <w:rsid w:val="00C064A6"/>
    <w:rsid w:val="00C0726F"/>
    <w:rsid w:val="00C10BE0"/>
    <w:rsid w:val="00C12910"/>
    <w:rsid w:val="00C12BC7"/>
    <w:rsid w:val="00C15223"/>
    <w:rsid w:val="00C15C29"/>
    <w:rsid w:val="00C20C98"/>
    <w:rsid w:val="00C20F9C"/>
    <w:rsid w:val="00C21EA5"/>
    <w:rsid w:val="00C24F53"/>
    <w:rsid w:val="00C3247F"/>
    <w:rsid w:val="00C32D4E"/>
    <w:rsid w:val="00C3500A"/>
    <w:rsid w:val="00C42C8D"/>
    <w:rsid w:val="00C430E7"/>
    <w:rsid w:val="00C44644"/>
    <w:rsid w:val="00C46638"/>
    <w:rsid w:val="00C47ED5"/>
    <w:rsid w:val="00C50E29"/>
    <w:rsid w:val="00C50F64"/>
    <w:rsid w:val="00C512D8"/>
    <w:rsid w:val="00C54C72"/>
    <w:rsid w:val="00C54D88"/>
    <w:rsid w:val="00C62AA6"/>
    <w:rsid w:val="00C63C10"/>
    <w:rsid w:val="00C6705E"/>
    <w:rsid w:val="00C7243A"/>
    <w:rsid w:val="00C82AB6"/>
    <w:rsid w:val="00C906F2"/>
    <w:rsid w:val="00C93BEA"/>
    <w:rsid w:val="00C9705B"/>
    <w:rsid w:val="00CB6888"/>
    <w:rsid w:val="00CC5E5F"/>
    <w:rsid w:val="00CD2BA8"/>
    <w:rsid w:val="00CD641A"/>
    <w:rsid w:val="00CD6F35"/>
    <w:rsid w:val="00CE024F"/>
    <w:rsid w:val="00CE18D0"/>
    <w:rsid w:val="00CE3A5C"/>
    <w:rsid w:val="00CE6429"/>
    <w:rsid w:val="00CF0436"/>
    <w:rsid w:val="00CF5B54"/>
    <w:rsid w:val="00CF5F3E"/>
    <w:rsid w:val="00CF7B67"/>
    <w:rsid w:val="00D01BC8"/>
    <w:rsid w:val="00D03B81"/>
    <w:rsid w:val="00D06DC3"/>
    <w:rsid w:val="00D07B67"/>
    <w:rsid w:val="00D13405"/>
    <w:rsid w:val="00D213DF"/>
    <w:rsid w:val="00D22989"/>
    <w:rsid w:val="00D23867"/>
    <w:rsid w:val="00D2475B"/>
    <w:rsid w:val="00D332CC"/>
    <w:rsid w:val="00D341FB"/>
    <w:rsid w:val="00D36ACD"/>
    <w:rsid w:val="00D40BBA"/>
    <w:rsid w:val="00D42C42"/>
    <w:rsid w:val="00D43446"/>
    <w:rsid w:val="00D4498B"/>
    <w:rsid w:val="00D44F0F"/>
    <w:rsid w:val="00D460F3"/>
    <w:rsid w:val="00D46DEF"/>
    <w:rsid w:val="00D50FD7"/>
    <w:rsid w:val="00D53EC7"/>
    <w:rsid w:val="00D558E6"/>
    <w:rsid w:val="00D63A27"/>
    <w:rsid w:val="00D64004"/>
    <w:rsid w:val="00D66D6B"/>
    <w:rsid w:val="00D67C90"/>
    <w:rsid w:val="00D776D1"/>
    <w:rsid w:val="00D77C5E"/>
    <w:rsid w:val="00D77F83"/>
    <w:rsid w:val="00D82CE1"/>
    <w:rsid w:val="00D85D6F"/>
    <w:rsid w:val="00D924FF"/>
    <w:rsid w:val="00D93BFE"/>
    <w:rsid w:val="00DA0160"/>
    <w:rsid w:val="00DA2D5B"/>
    <w:rsid w:val="00DA43B2"/>
    <w:rsid w:val="00DB04FE"/>
    <w:rsid w:val="00DB3336"/>
    <w:rsid w:val="00DB348E"/>
    <w:rsid w:val="00DB4E29"/>
    <w:rsid w:val="00DB785C"/>
    <w:rsid w:val="00DC06A0"/>
    <w:rsid w:val="00DC06E0"/>
    <w:rsid w:val="00DC2A74"/>
    <w:rsid w:val="00DC2B8A"/>
    <w:rsid w:val="00DC782E"/>
    <w:rsid w:val="00DD36C4"/>
    <w:rsid w:val="00DD47BD"/>
    <w:rsid w:val="00DD76DC"/>
    <w:rsid w:val="00DE08F0"/>
    <w:rsid w:val="00DE1192"/>
    <w:rsid w:val="00DE1B83"/>
    <w:rsid w:val="00DE24B1"/>
    <w:rsid w:val="00DE2EF3"/>
    <w:rsid w:val="00DE4D6E"/>
    <w:rsid w:val="00DE4EAB"/>
    <w:rsid w:val="00DE5799"/>
    <w:rsid w:val="00DE6445"/>
    <w:rsid w:val="00DF59B9"/>
    <w:rsid w:val="00E02429"/>
    <w:rsid w:val="00E03049"/>
    <w:rsid w:val="00E03493"/>
    <w:rsid w:val="00E06D81"/>
    <w:rsid w:val="00E07BB3"/>
    <w:rsid w:val="00E1355E"/>
    <w:rsid w:val="00E14916"/>
    <w:rsid w:val="00E24163"/>
    <w:rsid w:val="00E274B4"/>
    <w:rsid w:val="00E3053B"/>
    <w:rsid w:val="00E44BD1"/>
    <w:rsid w:val="00E45DFE"/>
    <w:rsid w:val="00E46E8C"/>
    <w:rsid w:val="00E47B8E"/>
    <w:rsid w:val="00E536CE"/>
    <w:rsid w:val="00E54B41"/>
    <w:rsid w:val="00E54D51"/>
    <w:rsid w:val="00E56D40"/>
    <w:rsid w:val="00E62181"/>
    <w:rsid w:val="00E62DFB"/>
    <w:rsid w:val="00E646DE"/>
    <w:rsid w:val="00E65DF3"/>
    <w:rsid w:val="00E67422"/>
    <w:rsid w:val="00E75D50"/>
    <w:rsid w:val="00E76612"/>
    <w:rsid w:val="00E80B8B"/>
    <w:rsid w:val="00E816FF"/>
    <w:rsid w:val="00E8303A"/>
    <w:rsid w:val="00E83274"/>
    <w:rsid w:val="00E839D3"/>
    <w:rsid w:val="00E86517"/>
    <w:rsid w:val="00E953BE"/>
    <w:rsid w:val="00E9557D"/>
    <w:rsid w:val="00EA015F"/>
    <w:rsid w:val="00EA1FD5"/>
    <w:rsid w:val="00EB08F7"/>
    <w:rsid w:val="00EB22BB"/>
    <w:rsid w:val="00EB73F7"/>
    <w:rsid w:val="00EC43DF"/>
    <w:rsid w:val="00EC6317"/>
    <w:rsid w:val="00ED48D0"/>
    <w:rsid w:val="00EE261B"/>
    <w:rsid w:val="00EE34F7"/>
    <w:rsid w:val="00EF23D3"/>
    <w:rsid w:val="00EF2E3D"/>
    <w:rsid w:val="00EF2ED1"/>
    <w:rsid w:val="00EF301B"/>
    <w:rsid w:val="00EF3D69"/>
    <w:rsid w:val="00F06063"/>
    <w:rsid w:val="00F06444"/>
    <w:rsid w:val="00F07472"/>
    <w:rsid w:val="00F131E9"/>
    <w:rsid w:val="00F13B62"/>
    <w:rsid w:val="00F17E1A"/>
    <w:rsid w:val="00F2170B"/>
    <w:rsid w:val="00F21E8B"/>
    <w:rsid w:val="00F222C3"/>
    <w:rsid w:val="00F22CF6"/>
    <w:rsid w:val="00F237EB"/>
    <w:rsid w:val="00F24570"/>
    <w:rsid w:val="00F25A41"/>
    <w:rsid w:val="00F271E8"/>
    <w:rsid w:val="00F27D15"/>
    <w:rsid w:val="00F3013E"/>
    <w:rsid w:val="00F337D5"/>
    <w:rsid w:val="00F3672B"/>
    <w:rsid w:val="00F37EBD"/>
    <w:rsid w:val="00F42B78"/>
    <w:rsid w:val="00F46F49"/>
    <w:rsid w:val="00F5052A"/>
    <w:rsid w:val="00F5256C"/>
    <w:rsid w:val="00F54B6C"/>
    <w:rsid w:val="00F556ED"/>
    <w:rsid w:val="00F610C6"/>
    <w:rsid w:val="00F64A0B"/>
    <w:rsid w:val="00F65FD4"/>
    <w:rsid w:val="00F67222"/>
    <w:rsid w:val="00F75DF5"/>
    <w:rsid w:val="00F770F3"/>
    <w:rsid w:val="00F77883"/>
    <w:rsid w:val="00F84C54"/>
    <w:rsid w:val="00F85E16"/>
    <w:rsid w:val="00F875AD"/>
    <w:rsid w:val="00F8777B"/>
    <w:rsid w:val="00F9761A"/>
    <w:rsid w:val="00F97EE5"/>
    <w:rsid w:val="00FA315D"/>
    <w:rsid w:val="00FA7DEF"/>
    <w:rsid w:val="00FB21E9"/>
    <w:rsid w:val="00FB2B7B"/>
    <w:rsid w:val="00FC7551"/>
    <w:rsid w:val="00FD03DF"/>
    <w:rsid w:val="00FD2319"/>
    <w:rsid w:val="00FD2522"/>
    <w:rsid w:val="00FD5A06"/>
    <w:rsid w:val="00FD5B0C"/>
    <w:rsid w:val="00FE0F0B"/>
    <w:rsid w:val="00FE14EF"/>
    <w:rsid w:val="00FE3ED6"/>
    <w:rsid w:val="00FE649B"/>
    <w:rsid w:val="00FE77E1"/>
    <w:rsid w:val="00FF25FF"/>
    <w:rsid w:val="00FF4786"/>
    <w:rsid w:val="00FF4B04"/>
    <w:rsid w:val="00FF7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4F90F"/>
  <w15:chartTrackingRefBased/>
  <w15:docId w15:val="{BC2D98FF-D99B-BF47-A572-A565306BE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50A2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37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4376E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6836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36A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167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47F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7FA3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347F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7FA3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978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978"/>
    <w:rPr>
      <w:rFonts w:ascii="Times New Roman" w:eastAsia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F2E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2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37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23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476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060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00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60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77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611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75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04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885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0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97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2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713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497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38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74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350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59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38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84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17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54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42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438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812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1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71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5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513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65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50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38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894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4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4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70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148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633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0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530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41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9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771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09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9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52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88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40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8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17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97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8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60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40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96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87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1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54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784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354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70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72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818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4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36412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15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17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329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5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162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887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92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8793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94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15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560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931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93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5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58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76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97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60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22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19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3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84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55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0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9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57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70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902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4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2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37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057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61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9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72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691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27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62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668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30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5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2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75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064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1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63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111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9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743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EDE352D-957D-E641-B612-366C6A2486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1</Pages>
  <Words>433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éctor Alexis Reyes Manrique</dc:creator>
  <cp:keywords/>
  <dc:description/>
  <cp:lastModifiedBy>David S.</cp:lastModifiedBy>
  <cp:revision>226</cp:revision>
  <cp:lastPrinted>2021-05-28T05:07:00Z</cp:lastPrinted>
  <dcterms:created xsi:type="dcterms:W3CDTF">2021-05-26T03:51:00Z</dcterms:created>
  <dcterms:modified xsi:type="dcterms:W3CDTF">2021-09-04T04:57:00Z</dcterms:modified>
</cp:coreProperties>
</file>